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C1F7C" w14:textId="77777777" w:rsidR="00B970F0" w:rsidRPr="008C73B5" w:rsidRDefault="00B970F0" w:rsidP="00B970F0">
      <w:pPr>
        <w:rPr>
          <w:rFonts w:ascii="Open Sans" w:eastAsia="Georgia" w:hAnsi="Open Sans" w:cs="Open Sans"/>
          <w:b/>
          <w:sz w:val="24"/>
          <w:szCs w:val="24"/>
        </w:rPr>
      </w:pPr>
      <w:r w:rsidRPr="008C73B5">
        <w:rPr>
          <w:rFonts w:ascii="Open Sans" w:eastAsia="Times New Roman" w:hAnsi="Open Sans" w:cs="Open Sans"/>
          <w:noProof/>
          <w:sz w:val="24"/>
          <w:szCs w:val="24"/>
        </w:rPr>
        <w:drawing>
          <wp:inline distT="0" distB="0" distL="0" distR="0" wp14:anchorId="5A139CDC" wp14:editId="3D757E10">
            <wp:extent cx="5943600" cy="42545"/>
            <wp:effectExtent l="0" t="0" r="0" b="0"/>
            <wp:docPr id="26" name="image3.png" descr="page2image5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page2image568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6F0C12C" w14:textId="77777777" w:rsidR="00B970F0" w:rsidRPr="008C73B5" w:rsidRDefault="00B970F0" w:rsidP="00B970F0">
      <w:pPr>
        <w:spacing w:after="160" w:line="259" w:lineRule="auto"/>
        <w:jc w:val="center"/>
        <w:rPr>
          <w:rFonts w:ascii="Open Sans" w:eastAsia="Calibri" w:hAnsi="Open Sans" w:cs="Open Sans"/>
          <w:b/>
          <w:sz w:val="24"/>
          <w:szCs w:val="24"/>
          <w:u w:val="single"/>
        </w:rPr>
      </w:pPr>
    </w:p>
    <w:p w14:paraId="1D2F88D5" w14:textId="77777777" w:rsidR="00B970F0" w:rsidRPr="008C73B5" w:rsidRDefault="00B970F0" w:rsidP="00B970F0">
      <w:pPr>
        <w:spacing w:after="160" w:line="259" w:lineRule="auto"/>
        <w:jc w:val="center"/>
        <w:rPr>
          <w:rFonts w:ascii="Open Sans" w:eastAsia="Calibri" w:hAnsi="Open Sans" w:cs="Open Sans"/>
          <w:b/>
          <w:sz w:val="24"/>
          <w:szCs w:val="24"/>
          <w:u w:val="single"/>
        </w:rPr>
      </w:pPr>
    </w:p>
    <w:p w14:paraId="43A110AC" w14:textId="77777777" w:rsidR="00B970F0" w:rsidRPr="008C73B5" w:rsidRDefault="00B970F0" w:rsidP="00B970F0">
      <w:pPr>
        <w:spacing w:after="160" w:line="259" w:lineRule="auto"/>
        <w:jc w:val="center"/>
        <w:rPr>
          <w:rFonts w:ascii="Open Sans" w:eastAsia="Calibri" w:hAnsi="Open Sans" w:cs="Open Sans"/>
          <w:b/>
          <w:sz w:val="44"/>
          <w:szCs w:val="44"/>
          <w:u w:val="single"/>
        </w:rPr>
      </w:pPr>
    </w:p>
    <w:p w14:paraId="1509604B" w14:textId="34D23CEF" w:rsidR="00B970F0" w:rsidRPr="008C73B5" w:rsidRDefault="0037683E" w:rsidP="0037683E">
      <w:pPr>
        <w:spacing w:after="160" w:line="254" w:lineRule="auto"/>
        <w:jc w:val="center"/>
        <w:rPr>
          <w:rFonts w:ascii="Open Sans" w:eastAsia="Calibri" w:hAnsi="Open Sans" w:cs="Open Sans"/>
          <w:sz w:val="44"/>
          <w:szCs w:val="44"/>
        </w:rPr>
      </w:pPr>
      <w:r>
        <w:rPr>
          <w:rFonts w:ascii="Open Sans" w:eastAsia="Calibri" w:hAnsi="Open Sans" w:cs="Open Sans"/>
          <w:sz w:val="44"/>
          <w:szCs w:val="44"/>
        </w:rPr>
        <w:t>SQL Training</w:t>
      </w:r>
    </w:p>
    <w:p w14:paraId="23BFCD81" w14:textId="77777777" w:rsidR="00B970F0" w:rsidRPr="008C73B5" w:rsidRDefault="00B970F0" w:rsidP="00B970F0">
      <w:pPr>
        <w:spacing w:after="160" w:line="259" w:lineRule="auto"/>
        <w:jc w:val="center"/>
        <w:rPr>
          <w:rFonts w:ascii="Open Sans" w:eastAsia="Cambria" w:hAnsi="Open Sans" w:cs="Open Sans"/>
          <w:sz w:val="24"/>
          <w:szCs w:val="24"/>
        </w:rPr>
      </w:pPr>
      <w:r w:rsidRPr="008C73B5">
        <w:rPr>
          <w:rFonts w:ascii="Open Sans" w:eastAsia="Cambria" w:hAnsi="Open Sans" w:cs="Open Sans"/>
          <w:color w:val="4F81BD"/>
          <w:sz w:val="24"/>
          <w:szCs w:val="24"/>
        </w:rPr>
        <w:t>Lesson-End Project Solution</w:t>
      </w:r>
    </w:p>
    <w:p w14:paraId="103B8071" w14:textId="77777777" w:rsidR="00B970F0" w:rsidRPr="008C73B5" w:rsidRDefault="00B970F0" w:rsidP="00B970F0">
      <w:pPr>
        <w:rPr>
          <w:rFonts w:ascii="Open Sans" w:eastAsia="Calibri" w:hAnsi="Open Sans" w:cs="Open Sans"/>
          <w:sz w:val="24"/>
          <w:szCs w:val="24"/>
        </w:rPr>
      </w:pPr>
    </w:p>
    <w:p w14:paraId="55BB39D4" w14:textId="77777777" w:rsidR="00B970F0" w:rsidRPr="008C73B5" w:rsidRDefault="00B970F0" w:rsidP="00B970F0">
      <w:pPr>
        <w:rPr>
          <w:rFonts w:ascii="Open Sans" w:eastAsia="Calibri" w:hAnsi="Open Sans" w:cs="Open Sans"/>
          <w:sz w:val="24"/>
          <w:szCs w:val="24"/>
        </w:rPr>
      </w:pPr>
    </w:p>
    <w:p w14:paraId="0AA65E7F" w14:textId="77777777" w:rsidR="00B970F0" w:rsidRPr="008C73B5" w:rsidRDefault="00B970F0" w:rsidP="00B970F0">
      <w:pPr>
        <w:rPr>
          <w:rFonts w:ascii="Open Sans" w:eastAsia="Calibri" w:hAnsi="Open Sans" w:cs="Open Sans"/>
          <w:sz w:val="24"/>
          <w:szCs w:val="24"/>
        </w:rPr>
      </w:pPr>
    </w:p>
    <w:p w14:paraId="2B83F7DE" w14:textId="77777777" w:rsidR="00B970F0" w:rsidRPr="008C73B5" w:rsidRDefault="00B970F0" w:rsidP="00B970F0">
      <w:pPr>
        <w:rPr>
          <w:rFonts w:ascii="Open Sans" w:eastAsia="Calibri" w:hAnsi="Open Sans" w:cs="Open Sans"/>
          <w:sz w:val="24"/>
          <w:szCs w:val="24"/>
        </w:rPr>
      </w:pPr>
    </w:p>
    <w:p w14:paraId="00C8CF4D" w14:textId="77777777" w:rsidR="00B970F0" w:rsidRPr="008C73B5" w:rsidRDefault="00B970F0" w:rsidP="00B970F0">
      <w:pPr>
        <w:rPr>
          <w:rFonts w:ascii="Open Sans" w:eastAsia="Calibri" w:hAnsi="Open Sans" w:cs="Open Sans"/>
          <w:sz w:val="24"/>
          <w:szCs w:val="24"/>
        </w:rPr>
      </w:pPr>
      <w:r w:rsidRPr="008C73B5">
        <w:rPr>
          <w:rFonts w:ascii="Open Sans" w:hAnsi="Open Sans" w:cs="Open Sans"/>
          <w:noProof/>
          <w:sz w:val="24"/>
          <w:szCs w:val="24"/>
        </w:rPr>
        <w:drawing>
          <wp:anchor distT="0" distB="0" distL="114300" distR="114300" simplePos="0" relativeHeight="251659264" behindDoc="0" locked="0" layoutInCell="1" hidden="0" allowOverlap="1" wp14:anchorId="5F71F2FE" wp14:editId="3183E98B">
            <wp:simplePos x="0" y="0"/>
            <wp:positionH relativeFrom="column">
              <wp:posOffset>1356995</wp:posOffset>
            </wp:positionH>
            <wp:positionV relativeFrom="paragraph">
              <wp:posOffset>257809</wp:posOffset>
            </wp:positionV>
            <wp:extent cx="3123343" cy="1104887"/>
            <wp:effectExtent l="0" t="0" r="0" b="0"/>
            <wp:wrapSquare wrapText="bothSides" distT="0" distB="0" distL="114300" distR="114300"/>
            <wp:docPr id="25" name="image2.jpg" descr="Image result for simplilear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Image result for simplilearn logo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23343" cy="11048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2C573AC" w14:textId="77777777" w:rsidR="00B970F0" w:rsidRPr="008C73B5" w:rsidRDefault="00B970F0" w:rsidP="00B970F0">
      <w:pPr>
        <w:rPr>
          <w:rFonts w:ascii="Open Sans" w:eastAsia="Calibri" w:hAnsi="Open Sans" w:cs="Open Sans"/>
          <w:sz w:val="24"/>
          <w:szCs w:val="24"/>
        </w:rPr>
      </w:pPr>
    </w:p>
    <w:p w14:paraId="5BF357E3" w14:textId="77777777" w:rsidR="00B970F0" w:rsidRPr="008C73B5" w:rsidRDefault="00B970F0" w:rsidP="00B970F0">
      <w:pPr>
        <w:rPr>
          <w:rFonts w:ascii="Open Sans" w:eastAsia="Calibri" w:hAnsi="Open Sans" w:cs="Open Sans"/>
          <w:sz w:val="24"/>
          <w:szCs w:val="24"/>
        </w:rPr>
      </w:pPr>
    </w:p>
    <w:p w14:paraId="217F92F8" w14:textId="77777777" w:rsidR="00B970F0" w:rsidRPr="008C73B5" w:rsidRDefault="00B970F0" w:rsidP="00B970F0">
      <w:pPr>
        <w:rPr>
          <w:rFonts w:ascii="Open Sans" w:eastAsia="Calibri" w:hAnsi="Open Sans" w:cs="Open Sans"/>
          <w:sz w:val="24"/>
          <w:szCs w:val="24"/>
        </w:rPr>
      </w:pPr>
    </w:p>
    <w:p w14:paraId="3635FAAD" w14:textId="77777777" w:rsidR="00B970F0" w:rsidRPr="008C73B5" w:rsidRDefault="00B970F0" w:rsidP="00B970F0">
      <w:pPr>
        <w:rPr>
          <w:rFonts w:ascii="Open Sans" w:eastAsia="Calibri" w:hAnsi="Open Sans" w:cs="Open Sans"/>
          <w:sz w:val="24"/>
          <w:szCs w:val="24"/>
        </w:rPr>
      </w:pPr>
    </w:p>
    <w:p w14:paraId="4FDE9CBB" w14:textId="77777777" w:rsidR="00B970F0" w:rsidRPr="008C73B5" w:rsidRDefault="00B970F0" w:rsidP="00B970F0">
      <w:pPr>
        <w:rPr>
          <w:rFonts w:ascii="Open Sans" w:eastAsia="Calibri" w:hAnsi="Open Sans" w:cs="Open Sans"/>
          <w:sz w:val="24"/>
          <w:szCs w:val="24"/>
        </w:rPr>
      </w:pPr>
    </w:p>
    <w:p w14:paraId="2A2FA2A1" w14:textId="77777777" w:rsidR="00B970F0" w:rsidRPr="008C73B5" w:rsidRDefault="00B970F0" w:rsidP="00B970F0">
      <w:pPr>
        <w:rPr>
          <w:rFonts w:ascii="Open Sans" w:eastAsia="Calibri" w:hAnsi="Open Sans" w:cs="Open Sans"/>
          <w:sz w:val="24"/>
          <w:szCs w:val="24"/>
        </w:rPr>
      </w:pPr>
    </w:p>
    <w:p w14:paraId="007EB529" w14:textId="77777777" w:rsidR="00B970F0" w:rsidRPr="008C73B5" w:rsidRDefault="00B970F0" w:rsidP="00B970F0">
      <w:pPr>
        <w:rPr>
          <w:rFonts w:ascii="Open Sans" w:eastAsia="Calibri" w:hAnsi="Open Sans" w:cs="Open Sans"/>
          <w:sz w:val="24"/>
          <w:szCs w:val="24"/>
        </w:rPr>
      </w:pPr>
    </w:p>
    <w:p w14:paraId="17F8A1FD" w14:textId="77777777" w:rsidR="00B970F0" w:rsidRPr="008C73B5" w:rsidRDefault="00B970F0">
      <w:pPr>
        <w:rPr>
          <w:rFonts w:ascii="Open Sans" w:eastAsia="Calibri" w:hAnsi="Open Sans" w:cs="Open Sans"/>
          <w:sz w:val="24"/>
          <w:szCs w:val="24"/>
        </w:rPr>
      </w:pPr>
      <w:r w:rsidRPr="008C73B5">
        <w:rPr>
          <w:rFonts w:ascii="Open Sans" w:eastAsia="Georgia" w:hAnsi="Open Sans" w:cs="Open Sans"/>
          <w:b/>
          <w:sz w:val="24"/>
          <w:szCs w:val="24"/>
        </w:rPr>
        <w:br w:type="page"/>
      </w:r>
    </w:p>
    <w:p w14:paraId="386B3450" w14:textId="77777777" w:rsidR="002A740C" w:rsidRPr="008C73B5" w:rsidRDefault="00EF1A2A" w:rsidP="00EF1A2A">
      <w:pPr>
        <w:ind w:left="2160" w:firstLine="720"/>
        <w:rPr>
          <w:rFonts w:ascii="Open Sans" w:eastAsia="Georgia" w:hAnsi="Open Sans" w:cs="Open Sans"/>
          <w:sz w:val="24"/>
          <w:szCs w:val="24"/>
        </w:rPr>
      </w:pPr>
      <w:r>
        <w:rPr>
          <w:rFonts w:ascii="Open Sans" w:eastAsia="Georgia" w:hAnsi="Open Sans" w:cs="Open Sans"/>
          <w:b/>
          <w:sz w:val="28"/>
          <w:szCs w:val="28"/>
        </w:rPr>
        <w:lastRenderedPageBreak/>
        <w:t>School Ranking Analysis</w:t>
      </w:r>
    </w:p>
    <w:p w14:paraId="03C2B865" w14:textId="77777777" w:rsidR="002A740C" w:rsidRPr="008C73B5" w:rsidRDefault="002A740C">
      <w:pPr>
        <w:rPr>
          <w:rFonts w:ascii="Open Sans" w:eastAsia="Georgia" w:hAnsi="Open Sans" w:cs="Open Sans"/>
          <w:sz w:val="24"/>
          <w:szCs w:val="24"/>
        </w:rPr>
      </w:pPr>
    </w:p>
    <w:p w14:paraId="5E7E9745" w14:textId="77777777" w:rsidR="00843F11" w:rsidRPr="00843F11" w:rsidRDefault="00843F11" w:rsidP="00843F11">
      <w:pPr>
        <w:pStyle w:val="ListParagraph"/>
        <w:numPr>
          <w:ilvl w:val="0"/>
          <w:numId w:val="8"/>
        </w:numPr>
        <w:ind w:left="-142"/>
        <w:rPr>
          <w:rFonts w:ascii="Open Sans" w:eastAsia="Georgia" w:hAnsi="Open Sans" w:cs="Open Sans"/>
          <w:bCs/>
          <w:sz w:val="24"/>
          <w:szCs w:val="24"/>
        </w:rPr>
      </w:pPr>
      <w:r w:rsidRPr="00843F11">
        <w:rPr>
          <w:rFonts w:ascii="Open Sans" w:eastAsia="Georgia" w:hAnsi="Open Sans" w:cs="Open Sans"/>
          <w:bCs/>
          <w:sz w:val="24"/>
          <w:szCs w:val="24"/>
        </w:rPr>
        <w:t xml:space="preserve">Write a query to create a </w:t>
      </w:r>
      <w:proofErr w:type="spellStart"/>
      <w:r w:rsidRPr="00843F11">
        <w:rPr>
          <w:rFonts w:ascii="Open Sans" w:eastAsia="Georgia" w:hAnsi="Open Sans" w:cs="Open Sans"/>
          <w:b/>
          <w:sz w:val="24"/>
          <w:szCs w:val="24"/>
        </w:rPr>
        <w:t>students</w:t>
      </w:r>
      <w:proofErr w:type="spellEnd"/>
      <w:r w:rsidRPr="00843F11">
        <w:rPr>
          <w:rFonts w:ascii="Open Sans" w:eastAsia="Georgia" w:hAnsi="Open Sans" w:cs="Open Sans"/>
          <w:bCs/>
          <w:sz w:val="24"/>
          <w:szCs w:val="24"/>
        </w:rPr>
        <w:t xml:space="preserve"> table with the student ID, first name, last name, class, and age fields and ensure that the last name, first name, and student ID fields have the NOT NULL </w:t>
      </w:r>
      <w:proofErr w:type="gramStart"/>
      <w:r w:rsidRPr="00843F11">
        <w:rPr>
          <w:rFonts w:ascii="Open Sans" w:eastAsia="Georgia" w:hAnsi="Open Sans" w:cs="Open Sans"/>
          <w:bCs/>
          <w:sz w:val="24"/>
          <w:szCs w:val="24"/>
        </w:rPr>
        <w:t>constraint</w:t>
      </w:r>
      <w:proofErr w:type="gramEnd"/>
      <w:r w:rsidRPr="00843F11">
        <w:rPr>
          <w:rFonts w:ascii="Open Sans" w:eastAsia="Georgia" w:hAnsi="Open Sans" w:cs="Open Sans"/>
          <w:bCs/>
          <w:sz w:val="24"/>
          <w:szCs w:val="24"/>
        </w:rPr>
        <w:t xml:space="preserve"> and that the student ID field is a primary key</w:t>
      </w:r>
    </w:p>
    <w:p w14:paraId="14D68BFA" w14:textId="6A3957B8" w:rsidR="006C2982" w:rsidRPr="00843F11" w:rsidRDefault="006C2982" w:rsidP="00843F11">
      <w:pPr>
        <w:pStyle w:val="ListParagraph"/>
        <w:spacing w:line="240" w:lineRule="auto"/>
        <w:ind w:left="-142"/>
        <w:textAlignment w:val="baseline"/>
        <w:rPr>
          <w:rFonts w:ascii="Open Sans" w:eastAsia="Georgia" w:hAnsi="Open Sans" w:cs="Open Sans"/>
          <w:b/>
          <w:sz w:val="24"/>
          <w:szCs w:val="24"/>
        </w:rPr>
      </w:pPr>
    </w:p>
    <w:p w14:paraId="05C4A661" w14:textId="77777777" w:rsidR="006C2982" w:rsidRPr="008C73B5" w:rsidRDefault="006C2982">
      <w:pPr>
        <w:rPr>
          <w:rFonts w:ascii="Open Sans" w:eastAsia="Georgia" w:hAnsi="Open Sans" w:cs="Open Sans"/>
          <w:b/>
          <w:sz w:val="24"/>
          <w:szCs w:val="24"/>
        </w:rPr>
      </w:pPr>
      <w:r w:rsidRPr="008C73B5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A05F86">
        <w:rPr>
          <w:rFonts w:ascii="Open Sans" w:eastAsia="Georgia" w:hAnsi="Open Sans" w:cs="Open Sans"/>
          <w:b/>
          <w:sz w:val="24"/>
          <w:szCs w:val="24"/>
        </w:rPr>
        <w:t>c</w:t>
      </w:r>
      <w:r w:rsidRPr="008C73B5">
        <w:rPr>
          <w:rFonts w:ascii="Open Sans" w:eastAsia="Georgia" w:hAnsi="Open Sans" w:cs="Open Sans"/>
          <w:b/>
          <w:sz w:val="24"/>
          <w:szCs w:val="24"/>
        </w:rPr>
        <w:t xml:space="preserve">ode: </w:t>
      </w:r>
    </w:p>
    <w:p w14:paraId="642F7F53" w14:textId="77777777" w:rsidR="00A65977" w:rsidRPr="008C73B5" w:rsidRDefault="00A65977" w:rsidP="00A65977">
      <w:pPr>
        <w:rPr>
          <w:rFonts w:ascii="Open Sans" w:eastAsia="Georgia" w:hAnsi="Open Sans" w:cs="Open Sans"/>
          <w:sz w:val="24"/>
          <w:szCs w:val="24"/>
        </w:rPr>
      </w:pPr>
      <w:r w:rsidRPr="008C73B5">
        <w:rPr>
          <w:rFonts w:ascii="Open Sans" w:eastAsia="Georgia" w:hAnsi="Open Sans" w:cs="Open Sans"/>
          <w:sz w:val="24"/>
          <w:szCs w:val="24"/>
        </w:rPr>
        <w:t>CREATE TABLE lep_</w:t>
      </w:r>
      <w:proofErr w:type="gramStart"/>
      <w:r w:rsidRPr="008C73B5">
        <w:rPr>
          <w:rFonts w:ascii="Open Sans" w:eastAsia="Georgia" w:hAnsi="Open Sans" w:cs="Open Sans"/>
          <w:sz w:val="24"/>
          <w:szCs w:val="24"/>
        </w:rPr>
        <w:t>5.students</w:t>
      </w:r>
      <w:proofErr w:type="gramEnd"/>
      <w:r w:rsidRPr="008C73B5">
        <w:rPr>
          <w:rFonts w:ascii="Open Sans" w:eastAsia="Georgia" w:hAnsi="Open Sans" w:cs="Open Sans"/>
          <w:sz w:val="24"/>
          <w:szCs w:val="24"/>
        </w:rPr>
        <w:t xml:space="preserve"> (</w:t>
      </w:r>
    </w:p>
    <w:p w14:paraId="0D3473D0" w14:textId="77777777" w:rsidR="00A65977" w:rsidRPr="008C73B5" w:rsidRDefault="00A65977" w:rsidP="00A65977">
      <w:pPr>
        <w:rPr>
          <w:rFonts w:ascii="Open Sans" w:eastAsia="Georgia" w:hAnsi="Open Sans" w:cs="Open Sans"/>
          <w:sz w:val="24"/>
          <w:szCs w:val="24"/>
        </w:rPr>
      </w:pPr>
      <w:r w:rsidRPr="008C73B5">
        <w:rPr>
          <w:rFonts w:ascii="Open Sans" w:eastAsia="Georgia" w:hAnsi="Open Sans" w:cs="Open Sans"/>
          <w:sz w:val="24"/>
          <w:szCs w:val="24"/>
        </w:rPr>
        <w:t xml:space="preserve">    </w:t>
      </w:r>
      <w:proofErr w:type="spellStart"/>
      <w:r w:rsidRPr="008C73B5">
        <w:rPr>
          <w:rFonts w:ascii="Open Sans" w:eastAsia="Georgia" w:hAnsi="Open Sans" w:cs="Open Sans"/>
          <w:sz w:val="24"/>
          <w:szCs w:val="24"/>
        </w:rPr>
        <w:t>s_id</w:t>
      </w:r>
      <w:proofErr w:type="spellEnd"/>
      <w:r w:rsidRPr="008C73B5">
        <w:rPr>
          <w:rFonts w:ascii="Open Sans" w:eastAsia="Georgia" w:hAnsi="Open Sans" w:cs="Open Sans"/>
          <w:sz w:val="24"/>
          <w:szCs w:val="24"/>
        </w:rPr>
        <w:t xml:space="preserve"> INT NOT NULL,</w:t>
      </w:r>
    </w:p>
    <w:p w14:paraId="304BB22E" w14:textId="77777777" w:rsidR="00A65977" w:rsidRPr="008C73B5" w:rsidRDefault="00A65977" w:rsidP="00A65977">
      <w:pPr>
        <w:rPr>
          <w:rFonts w:ascii="Open Sans" w:eastAsia="Georgia" w:hAnsi="Open Sans" w:cs="Open Sans"/>
          <w:sz w:val="24"/>
          <w:szCs w:val="24"/>
        </w:rPr>
      </w:pPr>
      <w:r w:rsidRPr="008C73B5">
        <w:rPr>
          <w:rFonts w:ascii="Open Sans" w:eastAsia="Georgia" w:hAnsi="Open Sans" w:cs="Open Sans"/>
          <w:sz w:val="24"/>
          <w:szCs w:val="24"/>
        </w:rPr>
        <w:t xml:space="preserve">    </w:t>
      </w:r>
      <w:proofErr w:type="spellStart"/>
      <w:r w:rsidRPr="008C73B5">
        <w:rPr>
          <w:rFonts w:ascii="Open Sans" w:eastAsia="Georgia" w:hAnsi="Open Sans" w:cs="Open Sans"/>
          <w:sz w:val="24"/>
          <w:szCs w:val="24"/>
        </w:rPr>
        <w:t>s_fname</w:t>
      </w:r>
      <w:proofErr w:type="spellEnd"/>
      <w:r w:rsidRPr="008C73B5">
        <w:rPr>
          <w:rFonts w:ascii="Open Sans" w:eastAsia="Georgia" w:hAnsi="Open Sans" w:cs="Open Sans"/>
          <w:sz w:val="24"/>
          <w:szCs w:val="24"/>
        </w:rPr>
        <w:t xml:space="preserve"> </w:t>
      </w:r>
      <w:proofErr w:type="gramStart"/>
      <w:r w:rsidRPr="008C73B5">
        <w:rPr>
          <w:rFonts w:ascii="Open Sans" w:eastAsia="Georgia" w:hAnsi="Open Sans" w:cs="Open Sans"/>
          <w:sz w:val="24"/>
          <w:szCs w:val="24"/>
        </w:rPr>
        <w:t>varchar(</w:t>
      </w:r>
      <w:proofErr w:type="gramEnd"/>
      <w:r w:rsidRPr="008C73B5">
        <w:rPr>
          <w:rFonts w:ascii="Open Sans" w:eastAsia="Georgia" w:hAnsi="Open Sans" w:cs="Open Sans"/>
          <w:sz w:val="24"/>
          <w:szCs w:val="24"/>
        </w:rPr>
        <w:t>45) NOT NULL,</w:t>
      </w:r>
    </w:p>
    <w:p w14:paraId="62FF4A5A" w14:textId="77777777" w:rsidR="00A65977" w:rsidRPr="008C73B5" w:rsidRDefault="00A65977" w:rsidP="00A65977">
      <w:pPr>
        <w:rPr>
          <w:rFonts w:ascii="Open Sans" w:eastAsia="Georgia" w:hAnsi="Open Sans" w:cs="Open Sans"/>
          <w:sz w:val="24"/>
          <w:szCs w:val="24"/>
        </w:rPr>
      </w:pPr>
      <w:r w:rsidRPr="008C73B5">
        <w:rPr>
          <w:rFonts w:ascii="Open Sans" w:eastAsia="Georgia" w:hAnsi="Open Sans" w:cs="Open Sans"/>
          <w:sz w:val="24"/>
          <w:szCs w:val="24"/>
        </w:rPr>
        <w:t xml:space="preserve">    </w:t>
      </w:r>
      <w:proofErr w:type="spellStart"/>
      <w:r w:rsidRPr="008C73B5">
        <w:rPr>
          <w:rFonts w:ascii="Open Sans" w:eastAsia="Georgia" w:hAnsi="Open Sans" w:cs="Open Sans"/>
          <w:sz w:val="24"/>
          <w:szCs w:val="24"/>
        </w:rPr>
        <w:t>s_lname</w:t>
      </w:r>
      <w:proofErr w:type="spellEnd"/>
      <w:r w:rsidRPr="008C73B5">
        <w:rPr>
          <w:rFonts w:ascii="Open Sans" w:eastAsia="Georgia" w:hAnsi="Open Sans" w:cs="Open Sans"/>
          <w:sz w:val="24"/>
          <w:szCs w:val="24"/>
        </w:rPr>
        <w:t xml:space="preserve"> </w:t>
      </w:r>
      <w:proofErr w:type="gramStart"/>
      <w:r w:rsidRPr="008C73B5">
        <w:rPr>
          <w:rFonts w:ascii="Open Sans" w:eastAsia="Georgia" w:hAnsi="Open Sans" w:cs="Open Sans"/>
          <w:sz w:val="24"/>
          <w:szCs w:val="24"/>
        </w:rPr>
        <w:t>varchar(</w:t>
      </w:r>
      <w:proofErr w:type="gramEnd"/>
      <w:r w:rsidRPr="008C73B5">
        <w:rPr>
          <w:rFonts w:ascii="Open Sans" w:eastAsia="Georgia" w:hAnsi="Open Sans" w:cs="Open Sans"/>
          <w:sz w:val="24"/>
          <w:szCs w:val="24"/>
        </w:rPr>
        <w:t>45) NOT NULL,</w:t>
      </w:r>
    </w:p>
    <w:p w14:paraId="76D44F03" w14:textId="77777777" w:rsidR="00A65977" w:rsidRPr="008C73B5" w:rsidRDefault="00A65977" w:rsidP="00A65977">
      <w:pPr>
        <w:rPr>
          <w:rFonts w:ascii="Open Sans" w:eastAsia="Georgia" w:hAnsi="Open Sans" w:cs="Open Sans"/>
          <w:sz w:val="24"/>
          <w:szCs w:val="24"/>
        </w:rPr>
      </w:pPr>
      <w:r w:rsidRPr="008C73B5">
        <w:rPr>
          <w:rFonts w:ascii="Open Sans" w:eastAsia="Georgia" w:hAnsi="Open Sans" w:cs="Open Sans"/>
          <w:sz w:val="24"/>
          <w:szCs w:val="24"/>
        </w:rPr>
        <w:t xml:space="preserve">    class </w:t>
      </w:r>
      <w:proofErr w:type="gramStart"/>
      <w:r w:rsidRPr="008C73B5">
        <w:rPr>
          <w:rFonts w:ascii="Open Sans" w:eastAsia="Georgia" w:hAnsi="Open Sans" w:cs="Open Sans"/>
          <w:sz w:val="24"/>
          <w:szCs w:val="24"/>
        </w:rPr>
        <w:t>varchar(</w:t>
      </w:r>
      <w:proofErr w:type="gramEnd"/>
      <w:r w:rsidRPr="008C73B5">
        <w:rPr>
          <w:rFonts w:ascii="Open Sans" w:eastAsia="Georgia" w:hAnsi="Open Sans" w:cs="Open Sans"/>
          <w:sz w:val="24"/>
          <w:szCs w:val="24"/>
        </w:rPr>
        <w:t>45) NULL,</w:t>
      </w:r>
    </w:p>
    <w:p w14:paraId="49E80AA5" w14:textId="77777777" w:rsidR="00A65977" w:rsidRPr="008C73B5" w:rsidRDefault="00A65977" w:rsidP="00A65977">
      <w:pPr>
        <w:rPr>
          <w:rFonts w:ascii="Open Sans" w:eastAsia="Georgia" w:hAnsi="Open Sans" w:cs="Open Sans"/>
          <w:sz w:val="24"/>
          <w:szCs w:val="24"/>
        </w:rPr>
      </w:pPr>
      <w:r w:rsidRPr="008C73B5">
        <w:rPr>
          <w:rFonts w:ascii="Open Sans" w:eastAsia="Georgia" w:hAnsi="Open Sans" w:cs="Open Sans"/>
          <w:sz w:val="24"/>
          <w:szCs w:val="24"/>
        </w:rPr>
        <w:t xml:space="preserve">    age INT NOT NULL,</w:t>
      </w:r>
    </w:p>
    <w:p w14:paraId="65ED2CC9" w14:textId="77777777" w:rsidR="002A740C" w:rsidRPr="008C73B5" w:rsidRDefault="00A65977" w:rsidP="00A65977">
      <w:pPr>
        <w:rPr>
          <w:rFonts w:ascii="Open Sans" w:eastAsia="Georgia" w:hAnsi="Open Sans" w:cs="Open Sans"/>
          <w:sz w:val="24"/>
          <w:szCs w:val="24"/>
        </w:rPr>
      </w:pPr>
      <w:r w:rsidRPr="008C73B5">
        <w:rPr>
          <w:rFonts w:ascii="Open Sans" w:eastAsia="Georgia" w:hAnsi="Open Sans" w:cs="Open Sans"/>
          <w:sz w:val="24"/>
          <w:szCs w:val="24"/>
        </w:rPr>
        <w:t xml:space="preserve">    PRIMARY KEY(</w:t>
      </w:r>
      <w:proofErr w:type="spellStart"/>
      <w:r w:rsidRPr="008C73B5">
        <w:rPr>
          <w:rFonts w:ascii="Open Sans" w:eastAsia="Georgia" w:hAnsi="Open Sans" w:cs="Open Sans"/>
          <w:sz w:val="24"/>
          <w:szCs w:val="24"/>
        </w:rPr>
        <w:t>s_id</w:t>
      </w:r>
      <w:proofErr w:type="spellEnd"/>
      <w:r w:rsidRPr="008C73B5">
        <w:rPr>
          <w:rFonts w:ascii="Open Sans" w:eastAsia="Georgia" w:hAnsi="Open Sans" w:cs="Open Sans"/>
          <w:sz w:val="24"/>
          <w:szCs w:val="24"/>
        </w:rPr>
        <w:t>)</w:t>
      </w:r>
      <w:proofErr w:type="gramStart"/>
      <w:r w:rsidRPr="008C73B5">
        <w:rPr>
          <w:rFonts w:ascii="Open Sans" w:eastAsia="Georgia" w:hAnsi="Open Sans" w:cs="Open Sans"/>
          <w:sz w:val="24"/>
          <w:szCs w:val="24"/>
        </w:rPr>
        <w:t>);</w:t>
      </w:r>
      <w:proofErr w:type="gramEnd"/>
    </w:p>
    <w:p w14:paraId="56DC1AD9" w14:textId="77777777" w:rsidR="002A740C" w:rsidRPr="008C73B5" w:rsidRDefault="002A740C">
      <w:pPr>
        <w:rPr>
          <w:rFonts w:ascii="Open Sans" w:eastAsia="Georgia" w:hAnsi="Open Sans" w:cs="Open Sans"/>
          <w:sz w:val="24"/>
          <w:szCs w:val="24"/>
        </w:rPr>
      </w:pPr>
    </w:p>
    <w:p w14:paraId="60708B8F" w14:textId="7A766CD6" w:rsidR="006552F4" w:rsidRPr="00843F11" w:rsidRDefault="00843F11" w:rsidP="00843F11">
      <w:pPr>
        <w:pStyle w:val="ListParagraph"/>
        <w:numPr>
          <w:ilvl w:val="0"/>
          <w:numId w:val="8"/>
        </w:numPr>
        <w:spacing w:line="240" w:lineRule="auto"/>
        <w:ind w:left="-142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843F1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Write a query to create a </w:t>
      </w:r>
      <w:r w:rsidRPr="00843F11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US"/>
        </w:rPr>
        <w:t>marksheet</w:t>
      </w:r>
      <w:r w:rsidRPr="00843F1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table with score, year, ranking, class, a</w:t>
      </w:r>
      <w:r w:rsidRPr="00843F1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nd student ID fields</w:t>
      </w:r>
    </w:p>
    <w:p w14:paraId="4DE5F02D" w14:textId="77777777" w:rsidR="00A05F86" w:rsidRPr="00A05F86" w:rsidRDefault="00A05F86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093BBAB4" w14:textId="77777777" w:rsidR="006C2982" w:rsidRPr="008C73B5" w:rsidRDefault="006C2982" w:rsidP="006C2982">
      <w:pPr>
        <w:rPr>
          <w:rFonts w:ascii="Open Sans" w:eastAsia="Georgia" w:hAnsi="Open Sans" w:cs="Open Sans"/>
          <w:b/>
          <w:sz w:val="24"/>
          <w:szCs w:val="24"/>
        </w:rPr>
      </w:pPr>
      <w:r w:rsidRPr="008C73B5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A05F86">
        <w:rPr>
          <w:rFonts w:ascii="Open Sans" w:eastAsia="Georgia" w:hAnsi="Open Sans" w:cs="Open Sans"/>
          <w:b/>
          <w:sz w:val="24"/>
          <w:szCs w:val="24"/>
        </w:rPr>
        <w:t>c</w:t>
      </w:r>
      <w:r w:rsidRPr="008C73B5">
        <w:rPr>
          <w:rFonts w:ascii="Open Sans" w:eastAsia="Georgia" w:hAnsi="Open Sans" w:cs="Open Sans"/>
          <w:b/>
          <w:sz w:val="24"/>
          <w:szCs w:val="24"/>
        </w:rPr>
        <w:t xml:space="preserve">ode: </w:t>
      </w:r>
    </w:p>
    <w:p w14:paraId="53764263" w14:textId="77777777" w:rsidR="008C73B5" w:rsidRPr="008C73B5" w:rsidRDefault="008C73B5" w:rsidP="008C73B5">
      <w:pPr>
        <w:rPr>
          <w:rFonts w:ascii="Open Sans" w:eastAsia="Georgia" w:hAnsi="Open Sans" w:cs="Open Sans"/>
          <w:bCs/>
          <w:sz w:val="24"/>
          <w:szCs w:val="24"/>
        </w:rPr>
      </w:pPr>
      <w:r w:rsidRPr="008C73B5">
        <w:rPr>
          <w:rFonts w:ascii="Open Sans" w:eastAsia="Georgia" w:hAnsi="Open Sans" w:cs="Open Sans"/>
          <w:bCs/>
          <w:sz w:val="24"/>
          <w:szCs w:val="24"/>
        </w:rPr>
        <w:t>CREATE TABLE lep_</w:t>
      </w:r>
      <w:proofErr w:type="gramStart"/>
      <w:r w:rsidRPr="008C73B5">
        <w:rPr>
          <w:rFonts w:ascii="Open Sans" w:eastAsia="Georgia" w:hAnsi="Open Sans" w:cs="Open Sans"/>
          <w:bCs/>
          <w:sz w:val="24"/>
          <w:szCs w:val="24"/>
        </w:rPr>
        <w:t>5.marksheet</w:t>
      </w:r>
      <w:proofErr w:type="gramEnd"/>
      <w:r w:rsidRPr="008C73B5">
        <w:rPr>
          <w:rFonts w:ascii="Open Sans" w:eastAsia="Georgia" w:hAnsi="Open Sans" w:cs="Open Sans"/>
          <w:bCs/>
          <w:sz w:val="24"/>
          <w:szCs w:val="24"/>
        </w:rPr>
        <w:t xml:space="preserve"> (</w:t>
      </w:r>
    </w:p>
    <w:p w14:paraId="7ADDB63D" w14:textId="77777777" w:rsidR="008C73B5" w:rsidRPr="008C73B5" w:rsidRDefault="008C73B5" w:rsidP="008C73B5">
      <w:pPr>
        <w:rPr>
          <w:rFonts w:ascii="Open Sans" w:eastAsia="Georgia" w:hAnsi="Open Sans" w:cs="Open Sans"/>
          <w:bCs/>
          <w:sz w:val="24"/>
          <w:szCs w:val="24"/>
        </w:rPr>
      </w:pPr>
      <w:r w:rsidRPr="008C73B5">
        <w:rPr>
          <w:rFonts w:ascii="Open Sans" w:eastAsia="Georgia" w:hAnsi="Open Sans" w:cs="Open Sans"/>
          <w:bCs/>
          <w:sz w:val="24"/>
          <w:szCs w:val="24"/>
        </w:rPr>
        <w:t xml:space="preserve">    score INT NOT NULL,</w:t>
      </w:r>
    </w:p>
    <w:p w14:paraId="26A5400B" w14:textId="77777777" w:rsidR="008C73B5" w:rsidRPr="008C73B5" w:rsidRDefault="008C73B5" w:rsidP="008C73B5">
      <w:pPr>
        <w:rPr>
          <w:rFonts w:ascii="Open Sans" w:eastAsia="Georgia" w:hAnsi="Open Sans" w:cs="Open Sans"/>
          <w:bCs/>
          <w:sz w:val="24"/>
          <w:szCs w:val="24"/>
        </w:rPr>
      </w:pPr>
      <w:r w:rsidRPr="008C73B5">
        <w:rPr>
          <w:rFonts w:ascii="Open Sans" w:eastAsia="Georgia" w:hAnsi="Open Sans" w:cs="Open Sans"/>
          <w:bCs/>
          <w:sz w:val="24"/>
          <w:szCs w:val="24"/>
        </w:rPr>
        <w:t xml:space="preserve">    year INT NULL,</w:t>
      </w:r>
    </w:p>
    <w:p w14:paraId="2C969F78" w14:textId="77777777" w:rsidR="008C73B5" w:rsidRPr="008C73B5" w:rsidRDefault="008C73B5" w:rsidP="008C73B5">
      <w:pPr>
        <w:rPr>
          <w:rFonts w:ascii="Open Sans" w:eastAsia="Georgia" w:hAnsi="Open Sans" w:cs="Open Sans"/>
          <w:bCs/>
          <w:sz w:val="24"/>
          <w:szCs w:val="24"/>
        </w:rPr>
      </w:pPr>
      <w:r w:rsidRPr="008C73B5">
        <w:rPr>
          <w:rFonts w:ascii="Open Sans" w:eastAsia="Georgia" w:hAnsi="Open Sans" w:cs="Open Sans"/>
          <w:bCs/>
          <w:sz w:val="24"/>
          <w:szCs w:val="24"/>
        </w:rPr>
        <w:t xml:space="preserve">    class </w:t>
      </w:r>
      <w:proofErr w:type="gramStart"/>
      <w:r w:rsidRPr="008C73B5">
        <w:rPr>
          <w:rFonts w:ascii="Open Sans" w:eastAsia="Georgia" w:hAnsi="Open Sans" w:cs="Open Sans"/>
          <w:bCs/>
          <w:sz w:val="24"/>
          <w:szCs w:val="24"/>
        </w:rPr>
        <w:t>varchar(</w:t>
      </w:r>
      <w:proofErr w:type="gramEnd"/>
      <w:r w:rsidRPr="008C73B5">
        <w:rPr>
          <w:rFonts w:ascii="Open Sans" w:eastAsia="Georgia" w:hAnsi="Open Sans" w:cs="Open Sans"/>
          <w:bCs/>
          <w:sz w:val="24"/>
          <w:szCs w:val="24"/>
        </w:rPr>
        <w:t>45) NULL,</w:t>
      </w:r>
    </w:p>
    <w:p w14:paraId="29707E49" w14:textId="77777777" w:rsidR="008C73B5" w:rsidRPr="008C73B5" w:rsidRDefault="008C73B5" w:rsidP="008C73B5">
      <w:pPr>
        <w:rPr>
          <w:rFonts w:ascii="Open Sans" w:eastAsia="Georgia" w:hAnsi="Open Sans" w:cs="Open Sans"/>
          <w:bCs/>
          <w:sz w:val="24"/>
          <w:szCs w:val="24"/>
        </w:rPr>
      </w:pPr>
      <w:r w:rsidRPr="008C73B5">
        <w:rPr>
          <w:rFonts w:ascii="Open Sans" w:eastAsia="Georgia" w:hAnsi="Open Sans" w:cs="Open Sans"/>
          <w:bCs/>
          <w:sz w:val="24"/>
          <w:szCs w:val="24"/>
        </w:rPr>
        <w:t xml:space="preserve">    ranking </w:t>
      </w:r>
      <w:proofErr w:type="gramStart"/>
      <w:r w:rsidRPr="008C73B5">
        <w:rPr>
          <w:rFonts w:ascii="Open Sans" w:eastAsia="Georgia" w:hAnsi="Open Sans" w:cs="Open Sans"/>
          <w:bCs/>
          <w:sz w:val="24"/>
          <w:szCs w:val="24"/>
        </w:rPr>
        <w:t>varchar(</w:t>
      </w:r>
      <w:proofErr w:type="gramEnd"/>
      <w:r w:rsidRPr="008C73B5">
        <w:rPr>
          <w:rFonts w:ascii="Open Sans" w:eastAsia="Georgia" w:hAnsi="Open Sans" w:cs="Open Sans"/>
          <w:bCs/>
          <w:sz w:val="24"/>
          <w:szCs w:val="24"/>
        </w:rPr>
        <w:t>45) NULL,</w:t>
      </w:r>
    </w:p>
    <w:p w14:paraId="5BA97921" w14:textId="77777777" w:rsidR="006C2982" w:rsidRPr="008C73B5" w:rsidRDefault="008C73B5" w:rsidP="008C73B5">
      <w:pPr>
        <w:rPr>
          <w:rFonts w:ascii="Open Sans" w:eastAsia="Georgia" w:hAnsi="Open Sans" w:cs="Open Sans"/>
          <w:bCs/>
          <w:sz w:val="24"/>
          <w:szCs w:val="24"/>
        </w:rPr>
      </w:pPr>
      <w:r w:rsidRPr="008C73B5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8C73B5">
        <w:rPr>
          <w:rFonts w:ascii="Open Sans" w:eastAsia="Georgia" w:hAnsi="Open Sans" w:cs="Open Sans"/>
          <w:bCs/>
          <w:sz w:val="24"/>
          <w:szCs w:val="24"/>
        </w:rPr>
        <w:t>s_id</w:t>
      </w:r>
      <w:proofErr w:type="spellEnd"/>
      <w:r w:rsidRPr="008C73B5">
        <w:rPr>
          <w:rFonts w:ascii="Open Sans" w:eastAsia="Georgia" w:hAnsi="Open Sans" w:cs="Open Sans"/>
          <w:bCs/>
          <w:sz w:val="24"/>
          <w:szCs w:val="24"/>
        </w:rPr>
        <w:t xml:space="preserve"> INT NOT NULL</w:t>
      </w:r>
      <w:proofErr w:type="gramStart"/>
      <w:r w:rsidRPr="008C73B5">
        <w:rPr>
          <w:rFonts w:ascii="Open Sans" w:eastAsia="Georgia" w:hAnsi="Open Sans" w:cs="Open Sans"/>
          <w:bCs/>
          <w:sz w:val="24"/>
          <w:szCs w:val="24"/>
        </w:rPr>
        <w:t>);</w:t>
      </w:r>
      <w:proofErr w:type="gramEnd"/>
    </w:p>
    <w:p w14:paraId="0F98D330" w14:textId="77777777" w:rsidR="002A740C" w:rsidRPr="008C73B5" w:rsidRDefault="002A740C">
      <w:pPr>
        <w:rPr>
          <w:rFonts w:ascii="Open Sans" w:eastAsia="Georgia" w:hAnsi="Open Sans" w:cs="Open Sans"/>
          <w:sz w:val="24"/>
          <w:szCs w:val="24"/>
        </w:rPr>
      </w:pPr>
    </w:p>
    <w:p w14:paraId="6227FE58" w14:textId="0157FDBA" w:rsidR="00843F11" w:rsidRPr="00843F11" w:rsidRDefault="00843F11" w:rsidP="00843F11">
      <w:pPr>
        <w:pStyle w:val="ListParagraph"/>
        <w:numPr>
          <w:ilvl w:val="0"/>
          <w:numId w:val="8"/>
        </w:numPr>
        <w:ind w:left="-142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843F11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insert values into the students and marksheet tables</w:t>
      </w:r>
    </w:p>
    <w:p w14:paraId="3A5C6C1D" w14:textId="77777777" w:rsidR="00843F11" w:rsidRPr="00843F11" w:rsidRDefault="00843F11" w:rsidP="00843F11">
      <w:pPr>
        <w:pStyle w:val="ListParagraph"/>
        <w:spacing w:line="240" w:lineRule="auto"/>
        <w:ind w:left="-284"/>
        <w:textAlignment w:val="baseline"/>
        <w:rPr>
          <w:rFonts w:ascii="Open Sans" w:eastAsia="Georgia" w:hAnsi="Open Sans" w:cs="Open Sans"/>
          <w:b/>
          <w:bCs/>
          <w:sz w:val="24"/>
          <w:szCs w:val="24"/>
        </w:rPr>
      </w:pPr>
    </w:p>
    <w:p w14:paraId="01936193" w14:textId="77777777" w:rsidR="006C2982" w:rsidRPr="008C73B5" w:rsidRDefault="006C2982" w:rsidP="006C2982">
      <w:pPr>
        <w:rPr>
          <w:rFonts w:ascii="Open Sans" w:eastAsia="Georgia" w:hAnsi="Open Sans" w:cs="Open Sans"/>
          <w:b/>
          <w:sz w:val="24"/>
          <w:szCs w:val="24"/>
        </w:rPr>
      </w:pPr>
      <w:r w:rsidRPr="008C73B5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A05F86">
        <w:rPr>
          <w:rFonts w:ascii="Open Sans" w:eastAsia="Georgia" w:hAnsi="Open Sans" w:cs="Open Sans"/>
          <w:b/>
          <w:sz w:val="24"/>
          <w:szCs w:val="24"/>
        </w:rPr>
        <w:t>c</w:t>
      </w:r>
      <w:r w:rsidRPr="008C73B5">
        <w:rPr>
          <w:rFonts w:ascii="Open Sans" w:eastAsia="Georgia" w:hAnsi="Open Sans" w:cs="Open Sans"/>
          <w:b/>
          <w:sz w:val="24"/>
          <w:szCs w:val="24"/>
        </w:rPr>
        <w:t xml:space="preserve">ode: </w:t>
      </w:r>
      <w:r w:rsidR="00A05F86">
        <w:rPr>
          <w:rFonts w:ascii="Open Sans" w:eastAsia="Georgia" w:hAnsi="Open Sans" w:cs="Open Sans"/>
          <w:b/>
          <w:sz w:val="24"/>
          <w:szCs w:val="24"/>
        </w:rPr>
        <w:t>Student</w:t>
      </w:r>
      <w:r w:rsidR="00841D56">
        <w:rPr>
          <w:rFonts w:ascii="Open Sans" w:eastAsia="Georgia" w:hAnsi="Open Sans" w:cs="Open Sans"/>
          <w:b/>
          <w:sz w:val="24"/>
          <w:szCs w:val="24"/>
        </w:rPr>
        <w:t>s</w:t>
      </w:r>
      <w:r w:rsidR="00A05F86">
        <w:rPr>
          <w:rFonts w:ascii="Open Sans" w:eastAsia="Georgia" w:hAnsi="Open Sans" w:cs="Open Sans"/>
          <w:b/>
          <w:sz w:val="24"/>
          <w:szCs w:val="24"/>
        </w:rPr>
        <w:t xml:space="preserve"> table </w:t>
      </w:r>
    </w:p>
    <w:p w14:paraId="0E12E4ED" w14:textId="77777777" w:rsidR="002A740C" w:rsidRPr="008C73B5" w:rsidRDefault="00A65977">
      <w:pPr>
        <w:rPr>
          <w:rFonts w:ascii="Open Sans" w:eastAsia="Georgia" w:hAnsi="Open Sans" w:cs="Open Sans"/>
          <w:bCs/>
          <w:sz w:val="24"/>
          <w:szCs w:val="24"/>
        </w:rPr>
      </w:pPr>
      <w:r w:rsidRPr="008C73B5">
        <w:rPr>
          <w:rFonts w:ascii="Open Sans" w:eastAsia="Georgia" w:hAnsi="Open Sans" w:cs="Open Sans"/>
          <w:bCs/>
          <w:sz w:val="24"/>
          <w:szCs w:val="24"/>
        </w:rPr>
        <w:t>INSERT INTO lep_5. students (</w:t>
      </w:r>
      <w:proofErr w:type="spellStart"/>
      <w:r w:rsidRPr="008C73B5">
        <w:rPr>
          <w:rFonts w:ascii="Open Sans" w:eastAsia="Georgia" w:hAnsi="Open Sans" w:cs="Open Sans"/>
          <w:bCs/>
          <w:sz w:val="24"/>
          <w:szCs w:val="24"/>
        </w:rPr>
        <w:t>s_</w:t>
      </w:r>
      <w:proofErr w:type="gramStart"/>
      <w:r w:rsidRPr="008C73B5">
        <w:rPr>
          <w:rFonts w:ascii="Open Sans" w:eastAsia="Georgia" w:hAnsi="Open Sans" w:cs="Open Sans"/>
          <w:bCs/>
          <w:sz w:val="24"/>
          <w:szCs w:val="24"/>
        </w:rPr>
        <w:t>id,s</w:t>
      </w:r>
      <w:proofErr w:type="gramEnd"/>
      <w:r w:rsidRPr="008C73B5">
        <w:rPr>
          <w:rFonts w:ascii="Open Sans" w:eastAsia="Georgia" w:hAnsi="Open Sans" w:cs="Open Sans"/>
          <w:bCs/>
          <w:sz w:val="24"/>
          <w:szCs w:val="24"/>
        </w:rPr>
        <w:t>_fname,s_lname,class,age</w:t>
      </w:r>
      <w:proofErr w:type="spellEnd"/>
      <w:r w:rsidRPr="008C73B5">
        <w:rPr>
          <w:rFonts w:ascii="Open Sans" w:eastAsia="Georgia" w:hAnsi="Open Sans" w:cs="Open Sans"/>
          <w:bCs/>
          <w:sz w:val="24"/>
          <w:szCs w:val="24"/>
        </w:rPr>
        <w:t>) VALUES ('01','krishna','gee','10','18');</w:t>
      </w:r>
    </w:p>
    <w:p w14:paraId="05E50522" w14:textId="77777777" w:rsidR="00A65977" w:rsidRPr="008C73B5" w:rsidRDefault="00A65977">
      <w:pPr>
        <w:rPr>
          <w:rFonts w:ascii="Open Sans" w:eastAsia="Georgia" w:hAnsi="Open Sans" w:cs="Open Sans"/>
          <w:b/>
          <w:sz w:val="24"/>
          <w:szCs w:val="24"/>
        </w:rPr>
      </w:pPr>
    </w:p>
    <w:p w14:paraId="3E02AEB3" w14:textId="77777777" w:rsidR="00EF1A2A" w:rsidRDefault="00EF1A2A">
      <w:pPr>
        <w:rPr>
          <w:rFonts w:ascii="Open Sans" w:eastAsia="Georgia" w:hAnsi="Open Sans" w:cs="Open Sans"/>
          <w:b/>
          <w:sz w:val="24"/>
          <w:szCs w:val="24"/>
        </w:rPr>
      </w:pPr>
    </w:p>
    <w:p w14:paraId="07F4D3D9" w14:textId="77777777" w:rsidR="00820DAC" w:rsidRDefault="00820DAC">
      <w:pPr>
        <w:rPr>
          <w:rFonts w:ascii="Open Sans" w:eastAsia="Georgia" w:hAnsi="Open Sans" w:cs="Open Sans"/>
          <w:b/>
          <w:sz w:val="24"/>
          <w:szCs w:val="24"/>
        </w:rPr>
      </w:pPr>
    </w:p>
    <w:p w14:paraId="566FDA49" w14:textId="77777777" w:rsidR="006C2982" w:rsidRPr="00A05F86" w:rsidRDefault="006C2982">
      <w:pPr>
        <w:rPr>
          <w:rFonts w:ascii="Open Sans" w:eastAsia="Georgia" w:hAnsi="Open Sans" w:cs="Open Sans"/>
          <w:b/>
          <w:sz w:val="24"/>
          <w:szCs w:val="24"/>
        </w:rPr>
      </w:pPr>
      <w:r w:rsidRPr="008C73B5">
        <w:rPr>
          <w:rFonts w:ascii="Open Sans" w:eastAsia="Georgia" w:hAnsi="Open Sans" w:cs="Open Sans"/>
          <w:b/>
          <w:sz w:val="24"/>
          <w:szCs w:val="24"/>
        </w:rPr>
        <w:lastRenderedPageBreak/>
        <w:t xml:space="preserve">SQL </w:t>
      </w:r>
      <w:r w:rsidR="00A05F86">
        <w:rPr>
          <w:rFonts w:ascii="Open Sans" w:eastAsia="Georgia" w:hAnsi="Open Sans" w:cs="Open Sans"/>
          <w:b/>
          <w:sz w:val="24"/>
          <w:szCs w:val="24"/>
        </w:rPr>
        <w:t>c</w:t>
      </w:r>
      <w:r w:rsidRPr="008C73B5">
        <w:rPr>
          <w:rFonts w:ascii="Open Sans" w:eastAsia="Georgia" w:hAnsi="Open Sans" w:cs="Open Sans"/>
          <w:b/>
          <w:sz w:val="24"/>
          <w:szCs w:val="24"/>
        </w:rPr>
        <w:t xml:space="preserve">ode: </w:t>
      </w:r>
      <w:r w:rsidR="00A05F86">
        <w:rPr>
          <w:rFonts w:ascii="Open Sans" w:eastAsia="Georgia" w:hAnsi="Open Sans" w:cs="Open Sans"/>
          <w:b/>
          <w:sz w:val="24"/>
          <w:szCs w:val="24"/>
        </w:rPr>
        <w:t>Marksheet table</w:t>
      </w:r>
    </w:p>
    <w:p w14:paraId="1C16140A" w14:textId="77777777" w:rsidR="002A740C" w:rsidRPr="008C73B5" w:rsidRDefault="00A65977">
      <w:pPr>
        <w:rPr>
          <w:rFonts w:ascii="Open Sans" w:eastAsia="Georgia" w:hAnsi="Open Sans" w:cs="Open Sans"/>
          <w:bCs/>
          <w:sz w:val="24"/>
          <w:szCs w:val="24"/>
        </w:rPr>
      </w:pPr>
      <w:r w:rsidRPr="008C73B5">
        <w:rPr>
          <w:rFonts w:ascii="Open Sans" w:eastAsia="Georgia" w:hAnsi="Open Sans" w:cs="Open Sans"/>
          <w:bCs/>
          <w:sz w:val="24"/>
          <w:szCs w:val="24"/>
        </w:rPr>
        <w:t>INSERT INTO lep_5. marksheet (</w:t>
      </w:r>
      <w:proofErr w:type="spellStart"/>
      <w:proofErr w:type="gramStart"/>
      <w:r w:rsidRPr="008C73B5">
        <w:rPr>
          <w:rFonts w:ascii="Open Sans" w:eastAsia="Georgia" w:hAnsi="Open Sans" w:cs="Open Sans"/>
          <w:bCs/>
          <w:sz w:val="24"/>
          <w:szCs w:val="24"/>
        </w:rPr>
        <w:t>score,year</w:t>
      </w:r>
      <w:proofErr w:type="gramEnd"/>
      <w:r w:rsidRPr="008C73B5">
        <w:rPr>
          <w:rFonts w:ascii="Open Sans" w:eastAsia="Georgia" w:hAnsi="Open Sans" w:cs="Open Sans"/>
          <w:bCs/>
          <w:sz w:val="24"/>
          <w:szCs w:val="24"/>
        </w:rPr>
        <w:t>,class,ranking,s_id</w:t>
      </w:r>
      <w:proofErr w:type="spellEnd"/>
      <w:r w:rsidRPr="008C73B5">
        <w:rPr>
          <w:rFonts w:ascii="Open Sans" w:eastAsia="Georgia" w:hAnsi="Open Sans" w:cs="Open Sans"/>
          <w:bCs/>
          <w:sz w:val="24"/>
          <w:szCs w:val="24"/>
        </w:rPr>
        <w:t>) VALUES ('989','2014','10','1','1');</w:t>
      </w:r>
    </w:p>
    <w:p w14:paraId="160B7E3B" w14:textId="77777777" w:rsidR="002A740C" w:rsidRPr="008C73B5" w:rsidRDefault="002A740C">
      <w:pPr>
        <w:rPr>
          <w:rFonts w:ascii="Open Sans" w:eastAsia="Georgia" w:hAnsi="Open Sans" w:cs="Open Sans"/>
          <w:b/>
          <w:sz w:val="24"/>
          <w:szCs w:val="24"/>
        </w:rPr>
      </w:pPr>
    </w:p>
    <w:p w14:paraId="51F6528F" w14:textId="77777777" w:rsidR="002A740C" w:rsidRPr="008C73B5" w:rsidRDefault="002A740C">
      <w:pPr>
        <w:rPr>
          <w:rFonts w:ascii="Open Sans" w:eastAsia="Georgia" w:hAnsi="Open Sans" w:cs="Open Sans"/>
          <w:sz w:val="24"/>
          <w:szCs w:val="24"/>
        </w:rPr>
      </w:pPr>
    </w:p>
    <w:p w14:paraId="71CA0978" w14:textId="026859FF" w:rsidR="00820DAC" w:rsidRPr="00843F11" w:rsidRDefault="00843F11" w:rsidP="00843F11">
      <w:pPr>
        <w:numPr>
          <w:ilvl w:val="0"/>
          <w:numId w:val="8"/>
        </w:numPr>
        <w:spacing w:line="240" w:lineRule="auto"/>
        <w:ind w:left="-284"/>
        <w:textAlignment w:val="baseline"/>
        <w:rPr>
          <w:rFonts w:ascii="Open Sans" w:eastAsia="Times New Roman" w:hAnsi="Open Sans" w:cs="Open Sans"/>
          <w:sz w:val="24"/>
          <w:szCs w:val="24"/>
          <w:lang w:val="en-US"/>
        </w:rPr>
      </w:pPr>
      <w:bookmarkStart w:id="0" w:name="_Hlk79154447"/>
      <w:r w:rsidRPr="006552F4">
        <w:rPr>
          <w:rFonts w:ascii="Open Sans" w:eastAsia="Times New Roman" w:hAnsi="Open Sans" w:cs="Open Sans"/>
          <w:sz w:val="24"/>
          <w:szCs w:val="24"/>
          <w:lang w:val="en-US"/>
        </w:rPr>
        <w:t xml:space="preserve">Write a query to display the student ID and first name of every student in the </w:t>
      </w:r>
      <w:r w:rsidRPr="006552F4">
        <w:rPr>
          <w:rFonts w:ascii="Open Sans" w:eastAsia="Times New Roman" w:hAnsi="Open Sans" w:cs="Open Sans"/>
          <w:b/>
          <w:bCs/>
          <w:sz w:val="24"/>
          <w:szCs w:val="24"/>
          <w:lang w:val="en-US"/>
        </w:rPr>
        <w:t>students</w:t>
      </w:r>
      <w:r w:rsidRPr="006552F4">
        <w:rPr>
          <w:rFonts w:ascii="Open Sans" w:eastAsia="Times New Roman" w:hAnsi="Open Sans" w:cs="Open Sans"/>
          <w:sz w:val="24"/>
          <w:szCs w:val="24"/>
          <w:lang w:val="en-US"/>
        </w:rPr>
        <w:t xml:space="preserve"> table whose age is greater than or equal to 16 and whose last name is Kumar</w:t>
      </w:r>
    </w:p>
    <w:bookmarkEnd w:id="0"/>
    <w:p w14:paraId="6EDA3268" w14:textId="77777777" w:rsidR="00A65977" w:rsidRPr="008C73B5" w:rsidRDefault="00A65977">
      <w:pPr>
        <w:rPr>
          <w:rFonts w:ascii="Open Sans" w:eastAsia="Georgia" w:hAnsi="Open Sans" w:cs="Open Sans"/>
          <w:b/>
          <w:sz w:val="24"/>
          <w:szCs w:val="24"/>
        </w:rPr>
      </w:pPr>
    </w:p>
    <w:p w14:paraId="43CCBCB0" w14:textId="77777777" w:rsidR="006C2982" w:rsidRPr="008C73B5" w:rsidRDefault="006C2982" w:rsidP="006C2982">
      <w:pPr>
        <w:rPr>
          <w:rFonts w:ascii="Open Sans" w:eastAsia="Georgia" w:hAnsi="Open Sans" w:cs="Open Sans"/>
          <w:b/>
          <w:sz w:val="24"/>
          <w:szCs w:val="24"/>
        </w:rPr>
      </w:pPr>
      <w:r w:rsidRPr="008C73B5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3954F7">
        <w:rPr>
          <w:rFonts w:ascii="Open Sans" w:eastAsia="Georgia" w:hAnsi="Open Sans" w:cs="Open Sans"/>
          <w:b/>
          <w:sz w:val="24"/>
          <w:szCs w:val="24"/>
        </w:rPr>
        <w:t>c</w:t>
      </w:r>
      <w:r w:rsidRPr="008C73B5">
        <w:rPr>
          <w:rFonts w:ascii="Open Sans" w:eastAsia="Georgia" w:hAnsi="Open Sans" w:cs="Open Sans"/>
          <w:b/>
          <w:sz w:val="24"/>
          <w:szCs w:val="24"/>
        </w:rPr>
        <w:t xml:space="preserve">ode: </w:t>
      </w:r>
    </w:p>
    <w:p w14:paraId="206F7DFC" w14:textId="77777777" w:rsidR="002A740C" w:rsidRPr="008C73B5" w:rsidRDefault="006C2982">
      <w:pPr>
        <w:rPr>
          <w:rFonts w:ascii="Open Sans" w:eastAsia="Georgia" w:hAnsi="Open Sans" w:cs="Open Sans"/>
          <w:sz w:val="24"/>
          <w:szCs w:val="24"/>
        </w:rPr>
      </w:pPr>
      <w:r w:rsidRPr="008C73B5">
        <w:rPr>
          <w:rFonts w:ascii="Open Sans" w:eastAsia="Georgia" w:hAnsi="Open Sans" w:cs="Open Sans"/>
          <w:sz w:val="24"/>
          <w:szCs w:val="24"/>
        </w:rPr>
        <w:t xml:space="preserve">SELECT </w:t>
      </w:r>
      <w:proofErr w:type="spellStart"/>
      <w:r w:rsidRPr="008C73B5">
        <w:rPr>
          <w:rFonts w:ascii="Open Sans" w:eastAsia="Georgia" w:hAnsi="Open Sans" w:cs="Open Sans"/>
          <w:sz w:val="24"/>
          <w:szCs w:val="24"/>
        </w:rPr>
        <w:t>s_</w:t>
      </w:r>
      <w:proofErr w:type="gramStart"/>
      <w:r w:rsidRPr="008C73B5">
        <w:rPr>
          <w:rFonts w:ascii="Open Sans" w:eastAsia="Georgia" w:hAnsi="Open Sans" w:cs="Open Sans"/>
          <w:sz w:val="24"/>
          <w:szCs w:val="24"/>
        </w:rPr>
        <w:t>id,s</w:t>
      </w:r>
      <w:proofErr w:type="gramEnd"/>
      <w:r w:rsidRPr="008C73B5">
        <w:rPr>
          <w:rFonts w:ascii="Open Sans" w:eastAsia="Georgia" w:hAnsi="Open Sans" w:cs="Open Sans"/>
          <w:sz w:val="24"/>
          <w:szCs w:val="24"/>
        </w:rPr>
        <w:t>_fname</w:t>
      </w:r>
      <w:proofErr w:type="spellEnd"/>
      <w:r w:rsidRPr="008C73B5">
        <w:rPr>
          <w:rFonts w:ascii="Open Sans" w:eastAsia="Georgia" w:hAnsi="Open Sans" w:cs="Open Sans"/>
          <w:sz w:val="24"/>
          <w:szCs w:val="24"/>
        </w:rPr>
        <w:t xml:space="preserve"> FROM lep_5.students WHERE </w:t>
      </w:r>
      <w:proofErr w:type="spellStart"/>
      <w:r w:rsidRPr="008C73B5">
        <w:rPr>
          <w:rFonts w:ascii="Open Sans" w:eastAsia="Georgia" w:hAnsi="Open Sans" w:cs="Open Sans"/>
          <w:sz w:val="24"/>
          <w:szCs w:val="24"/>
        </w:rPr>
        <w:t>s_lname</w:t>
      </w:r>
      <w:proofErr w:type="spellEnd"/>
      <w:r w:rsidRPr="008C73B5">
        <w:rPr>
          <w:rFonts w:ascii="Open Sans" w:eastAsia="Georgia" w:hAnsi="Open Sans" w:cs="Open Sans"/>
          <w:sz w:val="24"/>
          <w:szCs w:val="24"/>
        </w:rPr>
        <w:t xml:space="preserve"> = '</w:t>
      </w:r>
      <w:proofErr w:type="spellStart"/>
      <w:r w:rsidRPr="008C73B5">
        <w:rPr>
          <w:rFonts w:ascii="Open Sans" w:eastAsia="Georgia" w:hAnsi="Open Sans" w:cs="Open Sans"/>
          <w:sz w:val="24"/>
          <w:szCs w:val="24"/>
        </w:rPr>
        <w:t>kumar</w:t>
      </w:r>
      <w:proofErr w:type="spellEnd"/>
      <w:r w:rsidRPr="008C73B5">
        <w:rPr>
          <w:rFonts w:ascii="Open Sans" w:eastAsia="Georgia" w:hAnsi="Open Sans" w:cs="Open Sans"/>
          <w:sz w:val="24"/>
          <w:szCs w:val="24"/>
        </w:rPr>
        <w:t>' AND age&gt;=16;</w:t>
      </w:r>
    </w:p>
    <w:p w14:paraId="70410269" w14:textId="77777777" w:rsidR="006C2982" w:rsidRPr="008C73B5" w:rsidRDefault="006C2982">
      <w:pPr>
        <w:rPr>
          <w:rFonts w:ascii="Open Sans" w:eastAsia="Georgia" w:hAnsi="Open Sans" w:cs="Open Sans"/>
          <w:sz w:val="24"/>
          <w:szCs w:val="24"/>
        </w:rPr>
      </w:pPr>
    </w:p>
    <w:p w14:paraId="09067C7F" w14:textId="77777777" w:rsidR="002A740C" w:rsidRPr="003954F7" w:rsidRDefault="006C2982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8C73B5">
        <w:rPr>
          <w:rFonts w:ascii="Open Sans" w:eastAsia="Georgia" w:hAnsi="Open Sans" w:cs="Open Sans"/>
          <w:b/>
          <w:bCs/>
          <w:sz w:val="24"/>
          <w:szCs w:val="24"/>
        </w:rPr>
        <w:t>Output:</w:t>
      </w:r>
    </w:p>
    <w:p w14:paraId="58E2BB79" w14:textId="77777777" w:rsidR="002A740C" w:rsidRPr="008C73B5" w:rsidRDefault="008C73B5" w:rsidP="00B970F0">
      <w:pPr>
        <w:ind w:left="720"/>
        <w:rPr>
          <w:rFonts w:ascii="Open Sans" w:eastAsia="Georgia" w:hAnsi="Open Sans" w:cs="Open Sans"/>
          <w:sz w:val="24"/>
          <w:szCs w:val="24"/>
        </w:rPr>
      </w:pPr>
      <w:r w:rsidRPr="008C73B5">
        <w:rPr>
          <w:rFonts w:ascii="Open Sans" w:eastAsia="Georgia" w:hAnsi="Open Sans" w:cs="Open Sans"/>
          <w:noProof/>
          <w:sz w:val="24"/>
          <w:szCs w:val="24"/>
        </w:rPr>
        <w:drawing>
          <wp:inline distT="114300" distB="114300" distL="114300" distR="114300" wp14:anchorId="2CA34939" wp14:editId="0F3CCD60">
            <wp:extent cx="2566737" cy="1299410"/>
            <wp:effectExtent l="0" t="0" r="5080" b="0"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 rotWithShape="1">
                    <a:blip r:embed="rId7"/>
                    <a:srcRect l="21417" t="49180" r="68234" b="41809"/>
                    <a:stretch/>
                  </pic:blipFill>
                  <pic:spPr bwMode="auto">
                    <a:xfrm>
                      <a:off x="0" y="0"/>
                      <a:ext cx="2579578" cy="1305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3EF8A9" w14:textId="77777777" w:rsidR="008C73B5" w:rsidRPr="008C73B5" w:rsidRDefault="008C73B5" w:rsidP="00A65977">
      <w:pPr>
        <w:spacing w:line="240" w:lineRule="auto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</w:p>
    <w:p w14:paraId="43D62DDB" w14:textId="77777777" w:rsidR="008C73B5" w:rsidRPr="008C73B5" w:rsidRDefault="008C73B5" w:rsidP="00A65977">
      <w:pPr>
        <w:spacing w:line="240" w:lineRule="auto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</w:p>
    <w:p w14:paraId="0AAA08D2" w14:textId="77777777" w:rsidR="008C73B5" w:rsidRPr="008C73B5" w:rsidRDefault="008C73B5" w:rsidP="00A65977">
      <w:pPr>
        <w:spacing w:line="240" w:lineRule="auto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</w:p>
    <w:p w14:paraId="6AE5B682" w14:textId="74D8359A" w:rsidR="00A65977" w:rsidRPr="00843F11" w:rsidRDefault="00843F11" w:rsidP="00843F11">
      <w:pPr>
        <w:numPr>
          <w:ilvl w:val="0"/>
          <w:numId w:val="8"/>
        </w:numPr>
        <w:spacing w:line="240" w:lineRule="auto"/>
        <w:ind w:left="-426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bookmarkStart w:id="1" w:name="_Hlk79155171"/>
      <w:r w:rsidRPr="006552F4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Write a query to display the details of every student from the </w:t>
      </w:r>
      <w:r w:rsidRPr="006552F4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US"/>
        </w:rPr>
        <w:t>marksheet</w:t>
      </w:r>
      <w:r w:rsidRPr="006552F4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table whose score is between 800 and 1000</w:t>
      </w:r>
      <w:bookmarkEnd w:id="1"/>
    </w:p>
    <w:p w14:paraId="09977D8F" w14:textId="77777777" w:rsidR="00A65977" w:rsidRPr="008C73B5" w:rsidRDefault="00A65977" w:rsidP="00A65977">
      <w:pPr>
        <w:spacing w:line="240" w:lineRule="auto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  <w:r w:rsidRPr="008C73B5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SQL </w:t>
      </w:r>
      <w:r w:rsidR="003954F7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</w:t>
      </w:r>
      <w:r w:rsidRPr="008C73B5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ode:</w:t>
      </w:r>
    </w:p>
    <w:p w14:paraId="13B892D2" w14:textId="77777777" w:rsidR="00A65977" w:rsidRPr="008C73B5" w:rsidRDefault="00A65977" w:rsidP="00A65977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8C73B5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SELECT * FROM lep_</w:t>
      </w:r>
      <w:proofErr w:type="gramStart"/>
      <w:r w:rsidRPr="008C73B5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5.marksheet</w:t>
      </w:r>
      <w:proofErr w:type="gramEnd"/>
      <w:r w:rsidRPr="008C73B5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WHERE score BETWEEN 800 AND 1000 ;</w:t>
      </w:r>
    </w:p>
    <w:p w14:paraId="2AE53AC9" w14:textId="77777777" w:rsidR="003954F7" w:rsidRDefault="003954F7" w:rsidP="003954F7">
      <w:pPr>
        <w:tabs>
          <w:tab w:val="left" w:pos="2085"/>
        </w:tabs>
        <w:spacing w:line="240" w:lineRule="auto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</w:p>
    <w:p w14:paraId="370D0936" w14:textId="77777777" w:rsidR="008C73B5" w:rsidRPr="008C73B5" w:rsidRDefault="003954F7" w:rsidP="003954F7">
      <w:pPr>
        <w:tabs>
          <w:tab w:val="left" w:pos="2085"/>
        </w:tabs>
        <w:spacing w:line="240" w:lineRule="auto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  <w:r w:rsidRPr="008C73B5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Output:</w:t>
      </w:r>
      <w:r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ab/>
      </w:r>
    </w:p>
    <w:p w14:paraId="0A272E71" w14:textId="77777777" w:rsidR="00A65977" w:rsidRPr="008C73B5" w:rsidRDefault="00A65977" w:rsidP="003954F7">
      <w:pPr>
        <w:spacing w:line="240" w:lineRule="auto"/>
        <w:ind w:firstLine="720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  <w:r w:rsidRPr="008C73B5">
        <w:rPr>
          <w:rFonts w:ascii="Open Sans" w:hAnsi="Open Sans" w:cs="Open Sans"/>
          <w:noProof/>
        </w:rPr>
        <w:drawing>
          <wp:inline distT="0" distB="0" distL="0" distR="0" wp14:anchorId="2A9FA229" wp14:editId="491CC0E8">
            <wp:extent cx="2505075" cy="1338920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8"/>
                    <a:srcRect l="26282" t="54447" r="55129" b="27879"/>
                    <a:stretch/>
                  </pic:blipFill>
                  <pic:spPr bwMode="auto">
                    <a:xfrm>
                      <a:off x="0" y="0"/>
                      <a:ext cx="2512841" cy="1343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2D6604" w14:textId="77777777" w:rsidR="003954F7" w:rsidRDefault="003954F7">
      <w:pPr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</w:p>
    <w:p w14:paraId="14AF6D70" w14:textId="2A10A049" w:rsidR="003954F7" w:rsidRPr="00843F11" w:rsidRDefault="00843F11" w:rsidP="00843F11">
      <w:pPr>
        <w:numPr>
          <w:ilvl w:val="0"/>
          <w:numId w:val="8"/>
        </w:numPr>
        <w:spacing w:line="240" w:lineRule="auto"/>
        <w:ind w:left="-426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bookmarkStart w:id="2" w:name="_Hlk79155241"/>
      <w:r w:rsidRPr="006552F4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Write a query to increase the score in the </w:t>
      </w:r>
      <w:r w:rsidRPr="006552F4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US"/>
        </w:rPr>
        <w:t>marksheet</w:t>
      </w:r>
      <w:r w:rsidRPr="006552F4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table by five and create a new score co</w:t>
      </w:r>
      <w:r w:rsidRPr="006552F4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lumn to display this new score</w:t>
      </w:r>
      <w:bookmarkEnd w:id="2"/>
    </w:p>
    <w:p w14:paraId="29062E31" w14:textId="77777777" w:rsidR="00820DAC" w:rsidRDefault="00820DAC" w:rsidP="006C2982">
      <w:pPr>
        <w:rPr>
          <w:rFonts w:ascii="Open Sans" w:eastAsia="Georgia" w:hAnsi="Open Sans" w:cs="Open Sans"/>
          <w:b/>
          <w:sz w:val="24"/>
          <w:szCs w:val="24"/>
        </w:rPr>
      </w:pPr>
    </w:p>
    <w:p w14:paraId="6D26D2BB" w14:textId="77777777" w:rsidR="006C2982" w:rsidRDefault="006C2982" w:rsidP="006C2982">
      <w:pPr>
        <w:rPr>
          <w:rFonts w:ascii="Open Sans" w:eastAsia="Georgia" w:hAnsi="Open Sans" w:cs="Open Sans"/>
          <w:b/>
          <w:sz w:val="24"/>
          <w:szCs w:val="24"/>
        </w:rPr>
      </w:pPr>
      <w:r w:rsidRPr="008C73B5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3954F7">
        <w:rPr>
          <w:rFonts w:ascii="Open Sans" w:eastAsia="Georgia" w:hAnsi="Open Sans" w:cs="Open Sans"/>
          <w:b/>
          <w:sz w:val="24"/>
          <w:szCs w:val="24"/>
        </w:rPr>
        <w:t>c</w:t>
      </w:r>
      <w:r w:rsidRPr="008C73B5">
        <w:rPr>
          <w:rFonts w:ascii="Open Sans" w:eastAsia="Georgia" w:hAnsi="Open Sans" w:cs="Open Sans"/>
          <w:b/>
          <w:sz w:val="24"/>
          <w:szCs w:val="24"/>
        </w:rPr>
        <w:t xml:space="preserve">ode: </w:t>
      </w:r>
    </w:p>
    <w:p w14:paraId="056F5456" w14:textId="77777777" w:rsidR="00A65977" w:rsidRPr="008C73B5" w:rsidRDefault="00A65977" w:rsidP="006C2982">
      <w:pPr>
        <w:rPr>
          <w:rFonts w:ascii="Open Sans" w:eastAsia="Georgia" w:hAnsi="Open Sans" w:cs="Open Sans"/>
          <w:bCs/>
          <w:sz w:val="24"/>
          <w:szCs w:val="24"/>
        </w:rPr>
      </w:pPr>
      <w:r w:rsidRPr="008C73B5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gramStart"/>
      <w:r w:rsidRPr="008C73B5">
        <w:rPr>
          <w:rFonts w:ascii="Open Sans" w:eastAsia="Georgia" w:hAnsi="Open Sans" w:cs="Open Sans"/>
          <w:bCs/>
          <w:sz w:val="24"/>
          <w:szCs w:val="24"/>
        </w:rPr>
        <w:t>* ,score</w:t>
      </w:r>
      <w:proofErr w:type="gramEnd"/>
      <w:r w:rsidRPr="008C73B5">
        <w:rPr>
          <w:rFonts w:ascii="Open Sans" w:eastAsia="Georgia" w:hAnsi="Open Sans" w:cs="Open Sans"/>
          <w:bCs/>
          <w:sz w:val="24"/>
          <w:szCs w:val="24"/>
        </w:rPr>
        <w:t xml:space="preserve">+5 as </w:t>
      </w:r>
      <w:proofErr w:type="spellStart"/>
      <w:r w:rsidRPr="008C73B5">
        <w:rPr>
          <w:rFonts w:ascii="Open Sans" w:eastAsia="Georgia" w:hAnsi="Open Sans" w:cs="Open Sans"/>
          <w:bCs/>
          <w:sz w:val="24"/>
          <w:szCs w:val="24"/>
        </w:rPr>
        <w:t>new_score</w:t>
      </w:r>
      <w:proofErr w:type="spellEnd"/>
      <w:r w:rsidRPr="008C73B5">
        <w:rPr>
          <w:rFonts w:ascii="Open Sans" w:eastAsia="Georgia" w:hAnsi="Open Sans" w:cs="Open Sans"/>
          <w:bCs/>
          <w:sz w:val="24"/>
          <w:szCs w:val="24"/>
        </w:rPr>
        <w:t xml:space="preserve"> FROM lep_5.marksheet ;</w:t>
      </w:r>
    </w:p>
    <w:p w14:paraId="1B031939" w14:textId="77777777" w:rsidR="002A740C" w:rsidRPr="008C73B5" w:rsidRDefault="002A740C">
      <w:pPr>
        <w:rPr>
          <w:rFonts w:ascii="Open Sans" w:eastAsia="Georgia" w:hAnsi="Open Sans" w:cs="Open Sans"/>
          <w:b/>
          <w:sz w:val="24"/>
          <w:szCs w:val="24"/>
        </w:rPr>
      </w:pPr>
    </w:p>
    <w:p w14:paraId="60EB591A" w14:textId="77777777" w:rsidR="002A740C" w:rsidRPr="003954F7" w:rsidRDefault="006C2982" w:rsidP="003954F7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8C73B5">
        <w:rPr>
          <w:rFonts w:ascii="Open Sans" w:eastAsia="Georgia" w:hAnsi="Open Sans" w:cs="Open Sans"/>
          <w:b/>
          <w:bCs/>
          <w:sz w:val="24"/>
          <w:szCs w:val="24"/>
        </w:rPr>
        <w:t>Output:</w:t>
      </w:r>
    </w:p>
    <w:p w14:paraId="3FC61988" w14:textId="77777777" w:rsidR="002A740C" w:rsidRPr="008C73B5" w:rsidRDefault="008C73B5" w:rsidP="008C73B5">
      <w:pPr>
        <w:ind w:left="720"/>
        <w:rPr>
          <w:rFonts w:ascii="Open Sans" w:eastAsia="Georgia" w:hAnsi="Open Sans" w:cs="Open Sans"/>
          <w:sz w:val="24"/>
          <w:szCs w:val="24"/>
        </w:rPr>
      </w:pPr>
      <w:r w:rsidRPr="008C73B5">
        <w:rPr>
          <w:rFonts w:ascii="Open Sans" w:eastAsia="Georgia" w:hAnsi="Open Sans" w:cs="Open Sans"/>
          <w:noProof/>
          <w:sz w:val="24"/>
          <w:szCs w:val="24"/>
        </w:rPr>
        <w:drawing>
          <wp:inline distT="114300" distB="114300" distL="114300" distR="114300" wp14:anchorId="6F215F17" wp14:editId="6E49FB40">
            <wp:extent cx="3176337" cy="1812758"/>
            <wp:effectExtent l="0" t="0" r="5080" b="0"/>
            <wp:docPr id="4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 rotWithShape="1">
                    <a:blip r:embed="rId9"/>
                    <a:srcRect l="21523" t="49613" r="55522" b="27338"/>
                    <a:stretch/>
                  </pic:blipFill>
                  <pic:spPr bwMode="auto">
                    <a:xfrm>
                      <a:off x="0" y="0"/>
                      <a:ext cx="3179301" cy="1814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CE3D24" w14:textId="77777777" w:rsidR="002A740C" w:rsidRPr="008C73B5" w:rsidRDefault="002A740C">
      <w:pPr>
        <w:rPr>
          <w:rFonts w:ascii="Open Sans" w:eastAsia="Georgia" w:hAnsi="Open Sans" w:cs="Open Sans"/>
          <w:b/>
          <w:sz w:val="24"/>
          <w:szCs w:val="24"/>
        </w:rPr>
      </w:pPr>
    </w:p>
    <w:p w14:paraId="5FED9738" w14:textId="76BDC7D4" w:rsidR="00A65977" w:rsidRPr="00843F11" w:rsidRDefault="00843F11" w:rsidP="00843F11">
      <w:pPr>
        <w:numPr>
          <w:ilvl w:val="0"/>
          <w:numId w:val="8"/>
        </w:numPr>
        <w:spacing w:line="240" w:lineRule="auto"/>
        <w:ind w:left="-426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6552F4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Write a query to display the </w:t>
      </w:r>
      <w:r w:rsidRPr="006552F4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US"/>
        </w:rPr>
        <w:t>marksheet</w:t>
      </w:r>
      <w:r w:rsidRPr="006552F4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table in descending order of the score</w:t>
      </w:r>
    </w:p>
    <w:p w14:paraId="425FF5A5" w14:textId="77777777" w:rsidR="00843F11" w:rsidRPr="00843F11" w:rsidRDefault="00843F11" w:rsidP="00843F11">
      <w:pPr>
        <w:pStyle w:val="ListParagraph"/>
        <w:spacing w:line="240" w:lineRule="auto"/>
        <w:ind w:left="0"/>
        <w:textAlignment w:val="baseline"/>
        <w:rPr>
          <w:rFonts w:ascii="Open Sans" w:eastAsia="Georgia" w:hAnsi="Open Sans" w:cs="Open Sans"/>
          <w:b/>
          <w:sz w:val="24"/>
          <w:szCs w:val="24"/>
        </w:rPr>
      </w:pPr>
    </w:p>
    <w:p w14:paraId="38CF2120" w14:textId="77777777" w:rsidR="00A65977" w:rsidRPr="008C73B5" w:rsidRDefault="00A65977" w:rsidP="00A65977">
      <w:pPr>
        <w:rPr>
          <w:rFonts w:ascii="Open Sans" w:eastAsia="Georgia" w:hAnsi="Open Sans" w:cs="Open Sans"/>
          <w:b/>
          <w:sz w:val="24"/>
          <w:szCs w:val="24"/>
        </w:rPr>
      </w:pPr>
      <w:r w:rsidRPr="008C73B5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3954F7">
        <w:rPr>
          <w:rFonts w:ascii="Open Sans" w:eastAsia="Georgia" w:hAnsi="Open Sans" w:cs="Open Sans"/>
          <w:b/>
          <w:sz w:val="24"/>
          <w:szCs w:val="24"/>
        </w:rPr>
        <w:t>c</w:t>
      </w:r>
      <w:r w:rsidRPr="008C73B5">
        <w:rPr>
          <w:rFonts w:ascii="Open Sans" w:eastAsia="Georgia" w:hAnsi="Open Sans" w:cs="Open Sans"/>
          <w:b/>
          <w:sz w:val="24"/>
          <w:szCs w:val="24"/>
        </w:rPr>
        <w:t xml:space="preserve">ode: </w:t>
      </w:r>
    </w:p>
    <w:p w14:paraId="7D36A409" w14:textId="77777777" w:rsidR="00A65977" w:rsidRPr="008C73B5" w:rsidRDefault="00A65977" w:rsidP="00A65977">
      <w:pPr>
        <w:rPr>
          <w:rFonts w:ascii="Open Sans" w:eastAsia="Georgia" w:hAnsi="Open Sans" w:cs="Open Sans"/>
          <w:sz w:val="24"/>
          <w:szCs w:val="24"/>
        </w:rPr>
      </w:pPr>
      <w:r w:rsidRPr="008C73B5">
        <w:rPr>
          <w:rFonts w:ascii="Open Sans" w:eastAsia="Georgia" w:hAnsi="Open Sans" w:cs="Open Sans"/>
          <w:sz w:val="24"/>
          <w:szCs w:val="24"/>
        </w:rPr>
        <w:t>SELECT * FROM lep_</w:t>
      </w:r>
      <w:proofErr w:type="gramStart"/>
      <w:r w:rsidRPr="008C73B5">
        <w:rPr>
          <w:rFonts w:ascii="Open Sans" w:eastAsia="Georgia" w:hAnsi="Open Sans" w:cs="Open Sans"/>
          <w:sz w:val="24"/>
          <w:szCs w:val="24"/>
        </w:rPr>
        <w:t>5.marksheet</w:t>
      </w:r>
      <w:proofErr w:type="gramEnd"/>
      <w:r w:rsidRPr="008C73B5">
        <w:rPr>
          <w:rFonts w:ascii="Open Sans" w:eastAsia="Georgia" w:hAnsi="Open Sans" w:cs="Open Sans"/>
          <w:sz w:val="24"/>
          <w:szCs w:val="24"/>
        </w:rPr>
        <w:t xml:space="preserve"> ORDER BY score DESC ;</w:t>
      </w:r>
    </w:p>
    <w:p w14:paraId="343FDE30" w14:textId="77777777" w:rsidR="00A65977" w:rsidRPr="008C73B5" w:rsidRDefault="00A65977" w:rsidP="00A65977">
      <w:pPr>
        <w:rPr>
          <w:rFonts w:ascii="Open Sans" w:eastAsia="Georgia" w:hAnsi="Open Sans" w:cs="Open Sans"/>
          <w:b/>
          <w:sz w:val="24"/>
          <w:szCs w:val="24"/>
        </w:rPr>
      </w:pPr>
    </w:p>
    <w:p w14:paraId="113BA717" w14:textId="77777777" w:rsidR="002A740C" w:rsidRPr="003954F7" w:rsidRDefault="00A65977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8C73B5">
        <w:rPr>
          <w:rFonts w:ascii="Open Sans" w:eastAsia="Georgia" w:hAnsi="Open Sans" w:cs="Open Sans"/>
          <w:b/>
          <w:bCs/>
          <w:sz w:val="24"/>
          <w:szCs w:val="24"/>
        </w:rPr>
        <w:t>Output:</w:t>
      </w:r>
    </w:p>
    <w:p w14:paraId="3885D40E" w14:textId="067E27DC" w:rsidR="002A740C" w:rsidRPr="008C73B5" w:rsidRDefault="00C609BF">
      <w:pPr>
        <w:ind w:firstLine="720"/>
        <w:rPr>
          <w:rFonts w:ascii="Open Sans" w:eastAsia="Georgia" w:hAnsi="Open Sans" w:cs="Open Sans"/>
          <w:sz w:val="24"/>
          <w:szCs w:val="24"/>
        </w:rPr>
      </w:pPr>
      <w:r>
        <w:rPr>
          <w:noProof/>
        </w:rPr>
        <w:drawing>
          <wp:inline distT="0" distB="0" distL="0" distR="0" wp14:anchorId="30CBDC05" wp14:editId="17C46F08">
            <wp:extent cx="2352675" cy="2171700"/>
            <wp:effectExtent l="0" t="0" r="9525" b="0"/>
            <wp:docPr id="5" name="Picture 5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4E77E" w14:textId="77777777" w:rsidR="002A740C" w:rsidRPr="008C73B5" w:rsidRDefault="002A740C">
      <w:pPr>
        <w:rPr>
          <w:rFonts w:ascii="Open Sans" w:eastAsia="Georgia" w:hAnsi="Open Sans" w:cs="Open Sans"/>
          <w:b/>
          <w:sz w:val="24"/>
          <w:szCs w:val="24"/>
        </w:rPr>
      </w:pPr>
    </w:p>
    <w:p w14:paraId="7FD18E68" w14:textId="77777777" w:rsidR="003954F7" w:rsidRDefault="003954F7">
      <w:pPr>
        <w:rPr>
          <w:rFonts w:ascii="Open Sans" w:eastAsia="Georgia" w:hAnsi="Open Sans" w:cs="Open Sans"/>
          <w:b/>
          <w:sz w:val="24"/>
          <w:szCs w:val="24"/>
        </w:rPr>
      </w:pPr>
    </w:p>
    <w:p w14:paraId="2551307B" w14:textId="77777777" w:rsidR="003954F7" w:rsidRDefault="003954F7" w:rsidP="003954F7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2FC5ADA7" w14:textId="77777777" w:rsidR="006552F4" w:rsidRPr="00843F11" w:rsidRDefault="00843F11" w:rsidP="00843F11">
      <w:pPr>
        <w:pStyle w:val="ListParagraph"/>
        <w:numPr>
          <w:ilvl w:val="0"/>
          <w:numId w:val="8"/>
        </w:numPr>
        <w:spacing w:line="240" w:lineRule="auto"/>
        <w:ind w:left="-142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843F1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Write a query to display the </w:t>
      </w:r>
      <w:r w:rsidRPr="00843F11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US"/>
        </w:rPr>
        <w:t>marksheet</w:t>
      </w:r>
      <w:r w:rsidRPr="00843F11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table in descending order of the score</w:t>
      </w:r>
    </w:p>
    <w:p w14:paraId="21E5015B" w14:textId="77777777" w:rsidR="00843F11" w:rsidRDefault="00843F11" w:rsidP="00843F11">
      <w:pPr>
        <w:pStyle w:val="ListParagraph"/>
        <w:spacing w:line="240" w:lineRule="auto"/>
        <w:ind w:left="-142"/>
        <w:textAlignment w:val="baseline"/>
        <w:rPr>
          <w:rFonts w:ascii="Open Sans" w:eastAsia="Georgia" w:hAnsi="Open Sans" w:cs="Open Sans"/>
          <w:b/>
          <w:bCs/>
          <w:sz w:val="24"/>
          <w:szCs w:val="24"/>
        </w:rPr>
      </w:pPr>
    </w:p>
    <w:p w14:paraId="4C62C506" w14:textId="77777777" w:rsidR="00843F11" w:rsidRDefault="00843F11" w:rsidP="00843F11">
      <w:pPr>
        <w:pStyle w:val="ListParagraph"/>
        <w:spacing w:line="240" w:lineRule="auto"/>
        <w:ind w:left="-142"/>
        <w:textAlignment w:val="baseline"/>
        <w:rPr>
          <w:rFonts w:ascii="Open Sans" w:eastAsia="Georgia" w:hAnsi="Open Sans" w:cs="Open Sans"/>
          <w:b/>
          <w:bCs/>
          <w:sz w:val="24"/>
          <w:szCs w:val="24"/>
        </w:rPr>
      </w:pPr>
    </w:p>
    <w:p w14:paraId="1658E0BE" w14:textId="6971C36B" w:rsidR="00A65977" w:rsidRPr="00843F11" w:rsidRDefault="00A65977" w:rsidP="00843F11">
      <w:pPr>
        <w:pStyle w:val="ListParagraph"/>
        <w:spacing w:line="240" w:lineRule="auto"/>
        <w:ind w:left="-142"/>
        <w:textAlignment w:val="baseline"/>
        <w:rPr>
          <w:rFonts w:ascii="Open Sans" w:eastAsia="Georgia" w:hAnsi="Open Sans" w:cs="Open Sans"/>
          <w:b/>
          <w:bCs/>
          <w:sz w:val="24"/>
          <w:szCs w:val="24"/>
        </w:rPr>
      </w:pPr>
      <w:r w:rsidRPr="00843F11">
        <w:rPr>
          <w:rFonts w:ascii="Open Sans" w:eastAsia="Georgia" w:hAnsi="Open Sans" w:cs="Open Sans"/>
          <w:b/>
          <w:bCs/>
          <w:sz w:val="24"/>
          <w:szCs w:val="24"/>
        </w:rPr>
        <w:lastRenderedPageBreak/>
        <w:t xml:space="preserve">SQL </w:t>
      </w:r>
      <w:r w:rsidR="003954F7" w:rsidRPr="00843F11">
        <w:rPr>
          <w:rFonts w:ascii="Open Sans" w:eastAsia="Georgia" w:hAnsi="Open Sans" w:cs="Open Sans"/>
          <w:b/>
          <w:bCs/>
          <w:sz w:val="24"/>
          <w:szCs w:val="24"/>
        </w:rPr>
        <w:t>code:</w:t>
      </w:r>
    </w:p>
    <w:p w14:paraId="6AB2A500" w14:textId="77777777" w:rsidR="00A65977" w:rsidRPr="008C73B5" w:rsidRDefault="00A65977">
      <w:pPr>
        <w:rPr>
          <w:rFonts w:ascii="Open Sans" w:eastAsia="Georgia" w:hAnsi="Open Sans" w:cs="Open Sans"/>
          <w:sz w:val="24"/>
          <w:szCs w:val="24"/>
        </w:rPr>
      </w:pPr>
      <w:r w:rsidRPr="008C73B5">
        <w:rPr>
          <w:rFonts w:ascii="Open Sans" w:eastAsia="Georgia" w:hAnsi="Open Sans" w:cs="Open Sans"/>
          <w:sz w:val="24"/>
          <w:szCs w:val="24"/>
        </w:rPr>
        <w:t>SELECT * FROM lep_</w:t>
      </w:r>
      <w:proofErr w:type="gramStart"/>
      <w:r w:rsidRPr="008C73B5">
        <w:rPr>
          <w:rFonts w:ascii="Open Sans" w:eastAsia="Georgia" w:hAnsi="Open Sans" w:cs="Open Sans"/>
          <w:sz w:val="24"/>
          <w:szCs w:val="24"/>
        </w:rPr>
        <w:t>5.students</w:t>
      </w:r>
      <w:proofErr w:type="gramEnd"/>
      <w:r w:rsidRPr="008C73B5">
        <w:rPr>
          <w:rFonts w:ascii="Open Sans" w:eastAsia="Georgia" w:hAnsi="Open Sans" w:cs="Open Sans"/>
          <w:sz w:val="24"/>
          <w:szCs w:val="24"/>
        </w:rPr>
        <w:t xml:space="preserve"> WHERE </w:t>
      </w:r>
      <w:proofErr w:type="spellStart"/>
      <w:r w:rsidRPr="008C73B5">
        <w:rPr>
          <w:rFonts w:ascii="Open Sans" w:eastAsia="Georgia" w:hAnsi="Open Sans" w:cs="Open Sans"/>
          <w:sz w:val="24"/>
          <w:szCs w:val="24"/>
        </w:rPr>
        <w:t>s_fname</w:t>
      </w:r>
      <w:proofErr w:type="spellEnd"/>
      <w:r w:rsidRPr="008C73B5">
        <w:rPr>
          <w:rFonts w:ascii="Open Sans" w:eastAsia="Georgia" w:hAnsi="Open Sans" w:cs="Open Sans"/>
          <w:sz w:val="24"/>
          <w:szCs w:val="24"/>
        </w:rPr>
        <w:t xml:space="preserve"> LIKE 's%';</w:t>
      </w:r>
    </w:p>
    <w:p w14:paraId="6270D1E1" w14:textId="77777777" w:rsidR="00A65977" w:rsidRPr="008C73B5" w:rsidRDefault="00A65977">
      <w:pPr>
        <w:rPr>
          <w:rFonts w:ascii="Open Sans" w:eastAsia="Georgia" w:hAnsi="Open Sans" w:cs="Open Sans"/>
          <w:sz w:val="24"/>
          <w:szCs w:val="24"/>
        </w:rPr>
      </w:pPr>
    </w:p>
    <w:p w14:paraId="1D309FA0" w14:textId="77777777" w:rsidR="002A740C" w:rsidRPr="003954F7" w:rsidRDefault="00A65977">
      <w:pPr>
        <w:rPr>
          <w:rFonts w:ascii="Open Sans" w:eastAsia="Georgia" w:hAnsi="Open Sans" w:cs="Open Sans"/>
          <w:b/>
          <w:bCs/>
          <w:sz w:val="24"/>
          <w:szCs w:val="24"/>
        </w:rPr>
      </w:pPr>
      <w:r w:rsidRPr="008C73B5">
        <w:rPr>
          <w:rFonts w:ascii="Open Sans" w:eastAsia="Georgia" w:hAnsi="Open Sans" w:cs="Open Sans"/>
          <w:b/>
          <w:bCs/>
          <w:sz w:val="24"/>
          <w:szCs w:val="24"/>
        </w:rPr>
        <w:t>Output:</w:t>
      </w:r>
    </w:p>
    <w:p w14:paraId="6D686C67" w14:textId="77777777" w:rsidR="002A740C" w:rsidRPr="008C73B5" w:rsidRDefault="008C73B5" w:rsidP="003954F7">
      <w:pPr>
        <w:ind w:firstLine="720"/>
        <w:rPr>
          <w:rFonts w:ascii="Open Sans" w:eastAsia="Georgia" w:hAnsi="Open Sans" w:cs="Open Sans"/>
          <w:sz w:val="24"/>
          <w:szCs w:val="24"/>
        </w:rPr>
      </w:pPr>
      <w:r w:rsidRPr="008C73B5">
        <w:rPr>
          <w:rFonts w:ascii="Open Sans" w:eastAsia="Georgia" w:hAnsi="Open Sans" w:cs="Open Sans"/>
          <w:noProof/>
          <w:sz w:val="24"/>
          <w:szCs w:val="24"/>
        </w:rPr>
        <w:drawing>
          <wp:inline distT="114300" distB="114300" distL="114300" distR="114300" wp14:anchorId="4744D891" wp14:editId="3734FB95">
            <wp:extent cx="2711116" cy="1154430"/>
            <wp:effectExtent l="0" t="0" r="0" b="7620"/>
            <wp:docPr id="8" name="image7.png" descr="A screenshot of a computer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.png" descr="A screenshot of a computer&#10;&#10;Description automatically generated with medium confidence"/>
                    <pic:cNvPicPr preferRelativeResize="0"/>
                  </pic:nvPicPr>
                  <pic:blipFill rotWithShape="1">
                    <a:blip r:embed="rId11"/>
                    <a:srcRect l="21474" t="54252" r="58704" b="32706"/>
                    <a:stretch/>
                  </pic:blipFill>
                  <pic:spPr bwMode="auto">
                    <a:xfrm>
                      <a:off x="0" y="0"/>
                      <a:ext cx="2764882" cy="11773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A740C" w:rsidRPr="008C73B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5364"/>
    <w:multiLevelType w:val="multilevel"/>
    <w:tmpl w:val="BB30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5B4618"/>
    <w:multiLevelType w:val="hybridMultilevel"/>
    <w:tmpl w:val="ABB48850"/>
    <w:lvl w:ilvl="0" w:tplc="F474A6B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BC506A"/>
    <w:multiLevelType w:val="multilevel"/>
    <w:tmpl w:val="60C4D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E37010"/>
    <w:multiLevelType w:val="multilevel"/>
    <w:tmpl w:val="BAF6F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426750"/>
    <w:multiLevelType w:val="multilevel"/>
    <w:tmpl w:val="57361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C730E3"/>
    <w:multiLevelType w:val="multilevel"/>
    <w:tmpl w:val="827AE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EF7025B"/>
    <w:multiLevelType w:val="multilevel"/>
    <w:tmpl w:val="3490B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3E3FEE"/>
    <w:multiLevelType w:val="hybridMultilevel"/>
    <w:tmpl w:val="31AA9362"/>
    <w:lvl w:ilvl="0" w:tplc="CC56BE6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BA1EF8"/>
    <w:multiLevelType w:val="multilevel"/>
    <w:tmpl w:val="8D7A0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3"/>
  </w:num>
  <w:num w:numId="5">
    <w:abstractNumId w:val="8"/>
  </w:num>
  <w:num w:numId="6">
    <w:abstractNumId w:val="0"/>
  </w:num>
  <w:num w:numId="7">
    <w:abstractNumId w:val="2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zc1sDAxNjOxMDFU0lEKTi0uzszPAykwqgUADhDXZSwAAAA="/>
  </w:docVars>
  <w:rsids>
    <w:rsidRoot w:val="002A740C"/>
    <w:rsid w:val="002A740C"/>
    <w:rsid w:val="0037683E"/>
    <w:rsid w:val="003954F7"/>
    <w:rsid w:val="00696F6D"/>
    <w:rsid w:val="006C2982"/>
    <w:rsid w:val="006F2B30"/>
    <w:rsid w:val="007369E7"/>
    <w:rsid w:val="00820DAC"/>
    <w:rsid w:val="00841D56"/>
    <w:rsid w:val="00843F11"/>
    <w:rsid w:val="008C73B5"/>
    <w:rsid w:val="008F1F8B"/>
    <w:rsid w:val="009403A4"/>
    <w:rsid w:val="00A05F86"/>
    <w:rsid w:val="00A65977"/>
    <w:rsid w:val="00B970F0"/>
    <w:rsid w:val="00C609BF"/>
    <w:rsid w:val="00EF1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B5939"/>
  <w15:docId w15:val="{F5FBF60C-8801-4994-BD61-CA0DAA695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F1F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09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5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 Janani Priya</cp:lastModifiedBy>
  <cp:revision>14</cp:revision>
  <dcterms:created xsi:type="dcterms:W3CDTF">2021-07-26T08:14:00Z</dcterms:created>
  <dcterms:modified xsi:type="dcterms:W3CDTF">2022-01-10T17:33:00Z</dcterms:modified>
</cp:coreProperties>
</file>